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single" w:sz="12" w:space="0" w:color="4472C4" w:themeColor="accent1"/>
          <w:right w:val="none" w:sz="0" w:space="0" w:color="auto"/>
          <w:insideH w:val="single" w:sz="12" w:space="0" w:color="4472C4" w:themeColor="accent1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415B29" w14:paraId="1AD273DE" w14:textId="77777777" w:rsidTr="00415B29">
        <w:tc>
          <w:tcPr>
            <w:tcW w:w="3485" w:type="dxa"/>
            <w:vMerge w:val="restart"/>
            <w:vAlign w:val="bottom"/>
          </w:tcPr>
          <w:p w14:paraId="2D0495B4" w14:textId="77777777" w:rsidR="00415B29" w:rsidRPr="00103A89" w:rsidRDefault="00415B29" w:rsidP="00052E01">
            <w:pPr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03A89">
              <w:rPr>
                <w:rFonts w:asciiTheme="majorBidi" w:hAnsiTheme="majorBidi" w:cstheme="majorBidi"/>
                <w:sz w:val="28"/>
                <w:szCs w:val="28"/>
              </w:rPr>
              <w:t>Niveau : 3</w:t>
            </w:r>
            <w:r w:rsidRPr="00103A89"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  <w:t>ème</w:t>
            </w:r>
            <w:r w:rsidRPr="00103A89">
              <w:rPr>
                <w:rFonts w:asciiTheme="majorBidi" w:hAnsiTheme="majorBidi" w:cstheme="majorBidi"/>
                <w:sz w:val="28"/>
                <w:szCs w:val="28"/>
              </w:rPr>
              <w:t xml:space="preserve"> Année </w:t>
            </w:r>
          </w:p>
          <w:p w14:paraId="4F447FEA" w14:textId="23EFE9BE" w:rsidR="00415B29" w:rsidRPr="00103A89" w:rsidRDefault="00415B29" w:rsidP="00052E01">
            <w:pPr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03A89">
              <w:rPr>
                <w:rFonts w:asciiTheme="majorBidi" w:hAnsiTheme="majorBidi" w:cstheme="majorBidi"/>
                <w:sz w:val="28"/>
                <w:szCs w:val="28"/>
              </w:rPr>
              <w:t>Semestre 1</w:t>
            </w:r>
          </w:p>
        </w:tc>
        <w:tc>
          <w:tcPr>
            <w:tcW w:w="3485" w:type="dxa"/>
          </w:tcPr>
          <w:p w14:paraId="11EC102C" w14:textId="7E792A72" w:rsidR="00415B29" w:rsidRDefault="0054015C" w:rsidP="00052E01">
            <w:pPr>
              <w:jc w:val="both"/>
            </w:pPr>
            <w:r>
              <w:rPr>
                <w:rFonts w:ascii="Montserrat SemiBold" w:hAnsi="Montserrat SemiBold"/>
                <w:color w:val="2F5496" w:themeColor="accent1" w:themeShade="BF"/>
                <w:sz w:val="40"/>
                <w:szCs w:val="40"/>
              </w:rPr>
              <w:t>Mini Projet</w:t>
            </w:r>
          </w:p>
        </w:tc>
        <w:tc>
          <w:tcPr>
            <w:tcW w:w="3486" w:type="dxa"/>
            <w:vMerge w:val="restart"/>
            <w:vAlign w:val="bottom"/>
          </w:tcPr>
          <w:p w14:paraId="46C33BBE" w14:textId="77777777" w:rsidR="00103A89" w:rsidRDefault="00415B29" w:rsidP="00052E01">
            <w:pPr>
              <w:ind w:left="662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03A89">
              <w:rPr>
                <w:rFonts w:asciiTheme="majorBidi" w:hAnsiTheme="majorBidi" w:cstheme="majorBidi"/>
                <w:sz w:val="28"/>
                <w:szCs w:val="28"/>
              </w:rPr>
              <w:t xml:space="preserve">Professeur : </w:t>
            </w:r>
          </w:p>
          <w:p w14:paraId="28352B7F" w14:textId="4719E06B" w:rsidR="00415B29" w:rsidRPr="00103A89" w:rsidRDefault="00415B29" w:rsidP="00052E01">
            <w:pPr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03A89">
              <w:rPr>
                <w:rFonts w:asciiTheme="majorBidi" w:hAnsiTheme="majorBidi" w:cstheme="majorBidi"/>
                <w:sz w:val="28"/>
                <w:szCs w:val="28"/>
              </w:rPr>
              <w:t>Mohammed AMEKSA</w:t>
            </w:r>
          </w:p>
        </w:tc>
      </w:tr>
      <w:tr w:rsidR="00415B29" w14:paraId="3C60F73A" w14:textId="77777777" w:rsidTr="00460DC2">
        <w:trPr>
          <w:trHeight w:val="429"/>
        </w:trPr>
        <w:tc>
          <w:tcPr>
            <w:tcW w:w="3485" w:type="dxa"/>
            <w:vMerge/>
          </w:tcPr>
          <w:p w14:paraId="16B3BF21" w14:textId="6E4375A1" w:rsidR="00415B29" w:rsidRDefault="00415B29" w:rsidP="00052E01">
            <w:pPr>
              <w:jc w:val="both"/>
            </w:pPr>
          </w:p>
        </w:tc>
        <w:tc>
          <w:tcPr>
            <w:tcW w:w="3485" w:type="dxa"/>
          </w:tcPr>
          <w:p w14:paraId="08B8004D" w14:textId="4A4EFE54" w:rsidR="00415B29" w:rsidRPr="00103A89" w:rsidRDefault="00415B29" w:rsidP="00052E01">
            <w:pPr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03A89">
              <w:rPr>
                <w:rFonts w:asciiTheme="majorBidi" w:hAnsiTheme="majorBidi" w:cstheme="majorBidi"/>
                <w:sz w:val="28"/>
                <w:szCs w:val="28"/>
              </w:rPr>
              <w:t>Langage de Script</w:t>
            </w:r>
          </w:p>
        </w:tc>
        <w:tc>
          <w:tcPr>
            <w:tcW w:w="3486" w:type="dxa"/>
            <w:vMerge/>
          </w:tcPr>
          <w:p w14:paraId="15F03D00" w14:textId="77777777" w:rsidR="00415B29" w:rsidRDefault="00415B29" w:rsidP="00052E01">
            <w:pPr>
              <w:jc w:val="both"/>
            </w:pPr>
          </w:p>
        </w:tc>
      </w:tr>
    </w:tbl>
    <w:p w14:paraId="635E1D81" w14:textId="3FB8650B" w:rsidR="0054015C" w:rsidRPr="00772809" w:rsidRDefault="0054015C" w:rsidP="00052E01">
      <w:pPr>
        <w:jc w:val="both"/>
        <w:rPr>
          <w:rFonts w:asciiTheme="majorBidi" w:hAnsiTheme="majorBidi" w:cstheme="majorBidi"/>
          <w:sz w:val="24"/>
          <w:szCs w:val="24"/>
        </w:rPr>
      </w:pPr>
      <w:r w:rsidRPr="00772809">
        <w:rPr>
          <w:rFonts w:asciiTheme="majorBidi" w:hAnsiTheme="majorBidi" w:cstheme="majorBidi"/>
          <w:sz w:val="24"/>
          <w:szCs w:val="24"/>
        </w:rPr>
        <w:t>Le but de ce</w:t>
      </w:r>
      <w:r w:rsidR="00772809" w:rsidRPr="00772809">
        <w:rPr>
          <w:rFonts w:asciiTheme="majorBidi" w:hAnsiTheme="majorBidi" w:cstheme="majorBidi"/>
          <w:sz w:val="24"/>
          <w:szCs w:val="24"/>
        </w:rPr>
        <w:t xml:space="preserve"> mini</w:t>
      </w:r>
      <w:r w:rsidRPr="00772809">
        <w:rPr>
          <w:rFonts w:asciiTheme="majorBidi" w:hAnsiTheme="majorBidi" w:cstheme="majorBidi"/>
          <w:sz w:val="24"/>
          <w:szCs w:val="24"/>
        </w:rPr>
        <w:t xml:space="preserve"> projet est de manipuler le</w:t>
      </w:r>
      <w:r w:rsidR="00772809" w:rsidRPr="00772809">
        <w:rPr>
          <w:rFonts w:asciiTheme="majorBidi" w:hAnsiTheme="majorBidi" w:cstheme="majorBidi"/>
          <w:sz w:val="24"/>
          <w:szCs w:val="24"/>
        </w:rPr>
        <w:t xml:space="preserve">s langages du </w:t>
      </w:r>
      <w:r w:rsidR="00FE6545" w:rsidRPr="00772809">
        <w:rPr>
          <w:rFonts w:asciiTheme="majorBidi" w:hAnsiTheme="majorBidi" w:cstheme="majorBidi"/>
          <w:sz w:val="24"/>
          <w:szCs w:val="24"/>
        </w:rPr>
        <w:t>frontend</w:t>
      </w:r>
      <w:r w:rsidR="009D673D" w:rsidRPr="00772809">
        <w:rPr>
          <w:rFonts w:asciiTheme="majorBidi" w:hAnsiTheme="majorBidi" w:cstheme="majorBidi"/>
          <w:sz w:val="24"/>
          <w:szCs w:val="24"/>
        </w:rPr>
        <w:t xml:space="preserve"> surtout</w:t>
      </w:r>
      <w:r w:rsidR="00772809" w:rsidRPr="00772809">
        <w:rPr>
          <w:rFonts w:asciiTheme="majorBidi" w:hAnsiTheme="majorBidi" w:cstheme="majorBidi"/>
          <w:sz w:val="24"/>
          <w:szCs w:val="24"/>
        </w:rPr>
        <w:t xml:space="preserve"> javascript ; dans ce projet vous aller traiter</w:t>
      </w:r>
      <w:r w:rsidR="009D673D" w:rsidRPr="00772809">
        <w:rPr>
          <w:rFonts w:asciiTheme="majorBidi" w:hAnsiTheme="majorBidi" w:cstheme="majorBidi"/>
          <w:sz w:val="24"/>
          <w:szCs w:val="24"/>
        </w:rPr>
        <w:t xml:space="preserve"> deux concepts</w:t>
      </w:r>
      <w:r w:rsidR="00772809" w:rsidRPr="00772809">
        <w:rPr>
          <w:rFonts w:asciiTheme="majorBidi" w:hAnsiTheme="majorBidi" w:cstheme="majorBidi"/>
          <w:sz w:val="24"/>
          <w:szCs w:val="24"/>
        </w:rPr>
        <w:t xml:space="preserve"> essentiels</w:t>
      </w:r>
      <w:r w:rsidR="009D673D" w:rsidRPr="00772809">
        <w:rPr>
          <w:rFonts w:asciiTheme="majorBidi" w:hAnsiTheme="majorBidi" w:cstheme="majorBidi"/>
          <w:sz w:val="24"/>
          <w:szCs w:val="24"/>
        </w:rPr>
        <w:t> :</w:t>
      </w:r>
    </w:p>
    <w:p w14:paraId="689D749A" w14:textId="713CBEE8" w:rsidR="009D673D" w:rsidRPr="00772809" w:rsidRDefault="009D673D" w:rsidP="00052E01">
      <w:pPr>
        <w:pStyle w:val="Paragraphedeliste"/>
        <w:numPr>
          <w:ilvl w:val="0"/>
          <w:numId w:val="8"/>
        </w:numPr>
        <w:jc w:val="both"/>
        <w:rPr>
          <w:rFonts w:asciiTheme="majorBidi" w:hAnsiTheme="majorBidi" w:cstheme="majorBidi"/>
          <w:sz w:val="24"/>
          <w:szCs w:val="24"/>
        </w:rPr>
      </w:pPr>
      <w:r w:rsidRPr="00772809">
        <w:rPr>
          <w:rFonts w:asciiTheme="majorBidi" w:hAnsiTheme="majorBidi" w:cstheme="majorBidi"/>
          <w:sz w:val="24"/>
          <w:szCs w:val="24"/>
        </w:rPr>
        <w:t>Validation des formulaires (form validation)</w:t>
      </w:r>
    </w:p>
    <w:p w14:paraId="4274BBF3" w14:textId="1EE469FC" w:rsidR="009D673D" w:rsidRPr="00772809" w:rsidRDefault="009D673D" w:rsidP="00052E01">
      <w:pPr>
        <w:pStyle w:val="Paragraphedeliste"/>
        <w:numPr>
          <w:ilvl w:val="0"/>
          <w:numId w:val="8"/>
        </w:numPr>
        <w:jc w:val="both"/>
        <w:rPr>
          <w:rFonts w:asciiTheme="majorBidi" w:hAnsiTheme="majorBidi" w:cstheme="majorBidi"/>
          <w:sz w:val="24"/>
          <w:szCs w:val="24"/>
        </w:rPr>
      </w:pPr>
      <w:r w:rsidRPr="00772809">
        <w:rPr>
          <w:rFonts w:asciiTheme="majorBidi" w:hAnsiTheme="majorBidi" w:cstheme="majorBidi"/>
          <w:sz w:val="24"/>
          <w:szCs w:val="24"/>
        </w:rPr>
        <w:t xml:space="preserve">Les filtrations </w:t>
      </w:r>
    </w:p>
    <w:p w14:paraId="3BC2A8E9" w14:textId="42EA5324" w:rsidR="009D673D" w:rsidRPr="00772809" w:rsidRDefault="009D673D" w:rsidP="00052E01">
      <w:pPr>
        <w:pBdr>
          <w:bottom w:val="double" w:sz="6" w:space="1" w:color="auto"/>
        </w:pBdr>
        <w:jc w:val="both"/>
        <w:rPr>
          <w:rFonts w:asciiTheme="majorBidi" w:hAnsiTheme="majorBidi" w:cstheme="majorBidi"/>
          <w:sz w:val="24"/>
          <w:szCs w:val="24"/>
        </w:rPr>
      </w:pPr>
      <w:r w:rsidRPr="00772809">
        <w:rPr>
          <w:rFonts w:asciiTheme="majorBidi" w:hAnsiTheme="majorBidi" w:cstheme="majorBidi"/>
          <w:sz w:val="24"/>
          <w:szCs w:val="24"/>
        </w:rPr>
        <w:t xml:space="preserve">Bien </w:t>
      </w:r>
      <w:r w:rsidR="00255053" w:rsidRPr="00772809">
        <w:rPr>
          <w:rFonts w:asciiTheme="majorBidi" w:hAnsiTheme="majorBidi" w:cstheme="majorBidi"/>
          <w:sz w:val="24"/>
          <w:szCs w:val="24"/>
        </w:rPr>
        <w:t>évidemment</w:t>
      </w:r>
      <w:r w:rsidRPr="00772809">
        <w:rPr>
          <w:rFonts w:asciiTheme="majorBidi" w:hAnsiTheme="majorBidi" w:cstheme="majorBidi"/>
          <w:sz w:val="24"/>
          <w:szCs w:val="24"/>
        </w:rPr>
        <w:t xml:space="preserve">, </w:t>
      </w:r>
      <w:r w:rsidR="00255053" w:rsidRPr="00772809">
        <w:rPr>
          <w:rFonts w:asciiTheme="majorBidi" w:hAnsiTheme="majorBidi" w:cstheme="majorBidi"/>
          <w:sz w:val="24"/>
          <w:szCs w:val="24"/>
        </w:rPr>
        <w:t>les concepts</w:t>
      </w:r>
      <w:r w:rsidRPr="00772809">
        <w:rPr>
          <w:rFonts w:asciiTheme="majorBidi" w:hAnsiTheme="majorBidi" w:cstheme="majorBidi"/>
          <w:sz w:val="24"/>
          <w:szCs w:val="24"/>
        </w:rPr>
        <w:t xml:space="preserve"> qu</w:t>
      </w:r>
      <w:r w:rsidR="00772809" w:rsidRPr="00772809">
        <w:rPr>
          <w:rFonts w:asciiTheme="majorBidi" w:hAnsiTheme="majorBidi" w:cstheme="majorBidi"/>
          <w:sz w:val="24"/>
          <w:szCs w:val="24"/>
        </w:rPr>
        <w:t>e nous avons</w:t>
      </w:r>
      <w:r w:rsidRPr="00772809">
        <w:rPr>
          <w:rFonts w:asciiTheme="majorBidi" w:hAnsiTheme="majorBidi" w:cstheme="majorBidi"/>
          <w:sz w:val="24"/>
          <w:szCs w:val="24"/>
        </w:rPr>
        <w:t xml:space="preserve"> vu tout </w:t>
      </w:r>
      <w:r w:rsidR="00255053" w:rsidRPr="00772809">
        <w:rPr>
          <w:rFonts w:asciiTheme="majorBidi" w:hAnsiTheme="majorBidi" w:cstheme="majorBidi"/>
          <w:sz w:val="24"/>
          <w:szCs w:val="24"/>
        </w:rPr>
        <w:t>au long notre séance.</w:t>
      </w:r>
    </w:p>
    <w:p w14:paraId="22CD8F51" w14:textId="362555CC" w:rsidR="002607DC" w:rsidRPr="00772809" w:rsidRDefault="002607DC" w:rsidP="00052E01">
      <w:pPr>
        <w:jc w:val="both"/>
        <w:rPr>
          <w:rFonts w:asciiTheme="majorBidi" w:hAnsiTheme="majorBidi" w:cstheme="majorBidi"/>
          <w:sz w:val="24"/>
          <w:szCs w:val="24"/>
        </w:rPr>
      </w:pPr>
      <w:r w:rsidRPr="00772809">
        <w:rPr>
          <w:rFonts w:asciiTheme="majorBidi" w:hAnsiTheme="majorBidi" w:cstheme="majorBidi"/>
          <w:sz w:val="24"/>
          <w:szCs w:val="24"/>
        </w:rPr>
        <w:t>La première page doit être similaire à celle-ci :</w:t>
      </w:r>
    </w:p>
    <w:p w14:paraId="51595677" w14:textId="2B6260BA" w:rsidR="002607DC" w:rsidRDefault="00772809" w:rsidP="00052E01">
      <w:pPr>
        <w:jc w:val="both"/>
      </w:pPr>
      <w:r>
        <w:rPr>
          <w:noProof/>
        </w:rPr>
        <w:drawing>
          <wp:inline distT="0" distB="0" distL="0" distR="0" wp14:anchorId="25BBAB1E" wp14:editId="16A4E6B1">
            <wp:extent cx="6645910" cy="3502660"/>
            <wp:effectExtent l="57150" t="19050" r="59690" b="97790"/>
            <wp:docPr id="47" name="Imag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502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0EFA527" w14:textId="1EA0A5AD" w:rsidR="002607DC" w:rsidRPr="00772809" w:rsidRDefault="002607DC" w:rsidP="00052E01">
      <w:pPr>
        <w:jc w:val="both"/>
        <w:rPr>
          <w:rFonts w:asciiTheme="majorBidi" w:hAnsiTheme="majorBidi" w:cstheme="majorBidi"/>
          <w:sz w:val="24"/>
          <w:szCs w:val="24"/>
        </w:rPr>
      </w:pPr>
      <w:r w:rsidRPr="00772809">
        <w:rPr>
          <w:rFonts w:asciiTheme="majorBidi" w:hAnsiTheme="majorBidi" w:cstheme="majorBidi"/>
          <w:sz w:val="24"/>
          <w:szCs w:val="24"/>
        </w:rPr>
        <w:t xml:space="preserve">Une page d’inscription composé </w:t>
      </w:r>
      <w:r w:rsidR="00495F60" w:rsidRPr="00772809">
        <w:rPr>
          <w:rFonts w:asciiTheme="majorBidi" w:hAnsiTheme="majorBidi" w:cstheme="majorBidi"/>
          <w:sz w:val="24"/>
          <w:szCs w:val="24"/>
        </w:rPr>
        <w:t>d’un formulaire</w:t>
      </w:r>
      <w:r w:rsidRPr="00772809">
        <w:rPr>
          <w:rFonts w:asciiTheme="majorBidi" w:hAnsiTheme="majorBidi" w:cstheme="majorBidi"/>
          <w:sz w:val="24"/>
          <w:szCs w:val="24"/>
        </w:rPr>
        <w:t xml:space="preserve"> avec un </w:t>
      </w:r>
      <w:r w:rsidR="00495F60" w:rsidRPr="00772809">
        <w:rPr>
          <w:rFonts w:asciiTheme="majorBidi" w:hAnsiTheme="majorBidi" w:cstheme="majorBidi"/>
          <w:sz w:val="24"/>
          <w:szCs w:val="24"/>
        </w:rPr>
        <w:t>certain</w:t>
      </w:r>
      <w:r w:rsidRPr="00772809">
        <w:rPr>
          <w:rFonts w:asciiTheme="majorBidi" w:hAnsiTheme="majorBidi" w:cstheme="majorBidi"/>
          <w:sz w:val="24"/>
          <w:szCs w:val="24"/>
        </w:rPr>
        <w:t xml:space="preserve"> nombre de champs comme </w:t>
      </w:r>
      <w:proofErr w:type="spellStart"/>
      <w:r w:rsidRPr="00772809">
        <w:rPr>
          <w:rFonts w:asciiTheme="majorBidi" w:hAnsiTheme="majorBidi" w:cstheme="majorBidi"/>
          <w:sz w:val="24"/>
          <w:szCs w:val="24"/>
        </w:rPr>
        <w:t>username</w:t>
      </w:r>
      <w:proofErr w:type="spellEnd"/>
      <w:r w:rsidRPr="00772809">
        <w:rPr>
          <w:rFonts w:asciiTheme="majorBidi" w:hAnsiTheme="majorBidi" w:cstheme="majorBidi"/>
          <w:sz w:val="24"/>
          <w:szCs w:val="24"/>
        </w:rPr>
        <w:t xml:space="preserve">, email, </w:t>
      </w:r>
      <w:proofErr w:type="spellStart"/>
      <w:r w:rsidRPr="00772809">
        <w:rPr>
          <w:rFonts w:asciiTheme="majorBidi" w:hAnsiTheme="majorBidi" w:cstheme="majorBidi"/>
          <w:sz w:val="24"/>
          <w:szCs w:val="24"/>
        </w:rPr>
        <w:t>password</w:t>
      </w:r>
      <w:proofErr w:type="spellEnd"/>
      <w:r w:rsidRPr="00772809">
        <w:rPr>
          <w:rFonts w:asciiTheme="majorBidi" w:hAnsiTheme="majorBidi" w:cstheme="majorBidi"/>
          <w:sz w:val="24"/>
          <w:szCs w:val="24"/>
        </w:rPr>
        <w:t>.</w:t>
      </w:r>
    </w:p>
    <w:p w14:paraId="5399BD7B" w14:textId="453404D6" w:rsidR="002607DC" w:rsidRPr="00772809" w:rsidRDefault="002607DC" w:rsidP="00052E01">
      <w:pPr>
        <w:jc w:val="both"/>
        <w:rPr>
          <w:rFonts w:asciiTheme="majorBidi" w:hAnsiTheme="majorBidi" w:cstheme="majorBidi"/>
          <w:sz w:val="24"/>
          <w:szCs w:val="24"/>
        </w:rPr>
      </w:pPr>
      <w:r w:rsidRPr="00772809">
        <w:rPr>
          <w:rFonts w:asciiTheme="majorBidi" w:hAnsiTheme="majorBidi" w:cstheme="majorBidi"/>
          <w:sz w:val="24"/>
          <w:szCs w:val="24"/>
        </w:rPr>
        <w:t>L’utilisateur doit remplir correctement ces champs</w:t>
      </w:r>
      <w:r w:rsidR="00123241" w:rsidRPr="00772809">
        <w:rPr>
          <w:rFonts w:asciiTheme="majorBidi" w:hAnsiTheme="majorBidi" w:cstheme="majorBidi"/>
          <w:sz w:val="24"/>
          <w:szCs w:val="24"/>
        </w:rPr>
        <w:t xml:space="preserve">, si l’un des champs ne </w:t>
      </w:r>
      <w:r w:rsidR="00093F14" w:rsidRPr="00772809">
        <w:rPr>
          <w:rFonts w:asciiTheme="majorBidi" w:hAnsiTheme="majorBidi" w:cstheme="majorBidi"/>
          <w:sz w:val="24"/>
          <w:szCs w:val="24"/>
        </w:rPr>
        <w:t>satisfit</w:t>
      </w:r>
      <w:r w:rsidR="00123241" w:rsidRPr="00772809">
        <w:rPr>
          <w:rFonts w:asciiTheme="majorBidi" w:hAnsiTheme="majorBidi" w:cstheme="majorBidi"/>
          <w:sz w:val="24"/>
          <w:szCs w:val="24"/>
        </w:rPr>
        <w:t xml:space="preserve"> pas les conditions détaillées au-dessus un message d’erreur sera </w:t>
      </w:r>
      <w:r w:rsidR="00772809" w:rsidRPr="00772809">
        <w:rPr>
          <w:rFonts w:asciiTheme="majorBidi" w:hAnsiTheme="majorBidi" w:cstheme="majorBidi"/>
          <w:sz w:val="24"/>
          <w:szCs w:val="24"/>
        </w:rPr>
        <w:t>affiché</w:t>
      </w:r>
      <w:r w:rsidR="00123241" w:rsidRPr="00772809">
        <w:rPr>
          <w:rFonts w:asciiTheme="majorBidi" w:hAnsiTheme="majorBidi" w:cstheme="majorBidi"/>
          <w:sz w:val="24"/>
          <w:szCs w:val="24"/>
        </w:rPr>
        <w:t xml:space="preserve"> comme c’est illustré dans la figure</w:t>
      </w:r>
      <w:r w:rsidR="00495F60" w:rsidRPr="00772809">
        <w:rPr>
          <w:rFonts w:asciiTheme="majorBidi" w:hAnsiTheme="majorBidi" w:cstheme="majorBidi"/>
          <w:sz w:val="24"/>
          <w:szCs w:val="24"/>
        </w:rPr>
        <w:t> :</w:t>
      </w:r>
    </w:p>
    <w:p w14:paraId="71951BDB" w14:textId="59A08A13" w:rsidR="00495F60" w:rsidRPr="00772809" w:rsidRDefault="00495F60" w:rsidP="00052E01">
      <w:pPr>
        <w:pStyle w:val="Paragraphedeliste"/>
        <w:numPr>
          <w:ilvl w:val="0"/>
          <w:numId w:val="7"/>
        </w:numPr>
        <w:jc w:val="both"/>
        <w:rPr>
          <w:rFonts w:asciiTheme="majorBidi" w:hAnsiTheme="majorBidi" w:cstheme="majorBidi"/>
          <w:sz w:val="24"/>
          <w:szCs w:val="24"/>
        </w:rPr>
      </w:pPr>
      <w:r w:rsidRPr="00805DC2">
        <w:rPr>
          <w:rFonts w:ascii="Montserrat SemiBold" w:hAnsi="Montserrat SemiBold" w:cstheme="majorBidi"/>
          <w:sz w:val="24"/>
          <w:szCs w:val="24"/>
        </w:rPr>
        <w:t>Username :</w:t>
      </w:r>
      <w:r w:rsidRPr="00772809">
        <w:rPr>
          <w:rFonts w:asciiTheme="majorBidi" w:hAnsiTheme="majorBidi" w:cstheme="majorBidi"/>
          <w:sz w:val="24"/>
          <w:szCs w:val="24"/>
        </w:rPr>
        <w:t xml:space="preserve"> </w:t>
      </w:r>
      <w:r w:rsidR="00093F14" w:rsidRPr="00093F14">
        <w:rPr>
          <w:rFonts w:asciiTheme="majorBidi" w:hAnsiTheme="majorBidi" w:cstheme="majorBidi"/>
          <w:sz w:val="24"/>
          <w:szCs w:val="24"/>
        </w:rPr>
        <w:t>ne peut pas être vide et comporte au moins 3 caractères et ne peut pas dépasser 25 caractères.</w:t>
      </w:r>
      <w:r w:rsidRPr="00772809">
        <w:rPr>
          <w:rFonts w:asciiTheme="majorBidi" w:hAnsiTheme="majorBidi" w:cstheme="majorBidi"/>
          <w:sz w:val="24"/>
          <w:szCs w:val="24"/>
        </w:rPr>
        <w:t xml:space="preserve"> </w:t>
      </w:r>
    </w:p>
    <w:p w14:paraId="0193ADE7" w14:textId="247DBB1F" w:rsidR="00495F60" w:rsidRPr="00772809" w:rsidRDefault="00495F60" w:rsidP="00052E01">
      <w:pPr>
        <w:pStyle w:val="Paragraphedeliste"/>
        <w:numPr>
          <w:ilvl w:val="0"/>
          <w:numId w:val="7"/>
        </w:numPr>
        <w:jc w:val="both"/>
        <w:rPr>
          <w:rFonts w:asciiTheme="majorBidi" w:hAnsiTheme="majorBidi" w:cstheme="majorBidi"/>
          <w:sz w:val="24"/>
          <w:szCs w:val="24"/>
        </w:rPr>
      </w:pPr>
      <w:r w:rsidRPr="00805DC2">
        <w:rPr>
          <w:rFonts w:ascii="Montserrat SemiBold" w:hAnsi="Montserrat SemiBold" w:cstheme="majorBidi"/>
          <w:sz w:val="24"/>
          <w:szCs w:val="24"/>
        </w:rPr>
        <w:t>Email :</w:t>
      </w:r>
      <w:r w:rsidR="00093F14">
        <w:rPr>
          <w:rFonts w:ascii="Montserrat SemiBold" w:hAnsi="Montserrat SemiBold" w:cstheme="majorBidi"/>
          <w:sz w:val="24"/>
          <w:szCs w:val="24"/>
        </w:rPr>
        <w:t xml:space="preserve"> </w:t>
      </w:r>
      <w:r w:rsidR="00093F14" w:rsidRPr="00093F14">
        <w:rPr>
          <w:rFonts w:asciiTheme="majorBidi" w:hAnsiTheme="majorBidi" w:cstheme="majorBidi"/>
          <w:sz w:val="24"/>
          <w:szCs w:val="24"/>
        </w:rPr>
        <w:t>est obligatoire</w:t>
      </w:r>
      <w:r w:rsidR="00093F14">
        <w:rPr>
          <w:rFonts w:asciiTheme="majorBidi" w:hAnsiTheme="majorBidi" w:cstheme="majorBidi"/>
          <w:sz w:val="24"/>
          <w:szCs w:val="24"/>
        </w:rPr>
        <w:t>,</w:t>
      </w:r>
      <w:r w:rsidR="00093F14" w:rsidRPr="00093F14">
        <w:rPr>
          <w:rFonts w:asciiTheme="majorBidi" w:hAnsiTheme="majorBidi" w:cstheme="majorBidi"/>
          <w:sz w:val="24"/>
          <w:szCs w:val="24"/>
        </w:rPr>
        <w:t xml:space="preserve"> valide</w:t>
      </w:r>
      <w:r w:rsidR="00093F14">
        <w:rPr>
          <w:rFonts w:asciiTheme="majorBidi" w:hAnsiTheme="majorBidi" w:cstheme="majorBidi"/>
          <w:sz w:val="24"/>
          <w:szCs w:val="24"/>
        </w:rPr>
        <w:t xml:space="preserve"> et</w:t>
      </w:r>
      <w:r w:rsidRPr="00772809">
        <w:rPr>
          <w:rFonts w:asciiTheme="majorBidi" w:hAnsiTheme="majorBidi" w:cstheme="majorBidi"/>
          <w:sz w:val="24"/>
          <w:szCs w:val="24"/>
        </w:rPr>
        <w:t xml:space="preserve"> doit être correspondant à un pattern RegEx</w:t>
      </w:r>
      <w:r w:rsidR="00FE57F2">
        <w:rPr>
          <w:rFonts w:asciiTheme="majorBidi" w:hAnsiTheme="majorBidi" w:cstheme="majorBidi"/>
          <w:sz w:val="24"/>
          <w:szCs w:val="24"/>
        </w:rPr>
        <w:t xml:space="preserve"> </w:t>
      </w:r>
      <w:r w:rsidR="00093F14">
        <w:rPr>
          <w:rFonts w:asciiTheme="majorBidi" w:hAnsiTheme="majorBidi" w:cstheme="majorBidi"/>
          <w:sz w:val="24"/>
          <w:szCs w:val="24"/>
        </w:rPr>
        <w:t>:</w:t>
      </w:r>
      <w:r w:rsidRPr="00772809">
        <w:rPr>
          <w:rFonts w:asciiTheme="majorBidi" w:hAnsiTheme="majorBidi" w:cstheme="majorBidi"/>
          <w:sz w:val="24"/>
          <w:szCs w:val="24"/>
        </w:rPr>
        <w:t xml:space="preserve"> example@example.ma</w:t>
      </w:r>
    </w:p>
    <w:p w14:paraId="443C274F" w14:textId="79409476" w:rsidR="00287DD4" w:rsidRDefault="00287DD4" w:rsidP="00052E01">
      <w:pPr>
        <w:pStyle w:val="Paragraphedeliste"/>
        <w:numPr>
          <w:ilvl w:val="0"/>
          <w:numId w:val="7"/>
        </w:numPr>
        <w:jc w:val="both"/>
        <w:rPr>
          <w:rFonts w:asciiTheme="majorBidi" w:hAnsiTheme="majorBidi" w:cstheme="majorBidi"/>
          <w:sz w:val="24"/>
          <w:szCs w:val="24"/>
        </w:rPr>
      </w:pPr>
      <w:r w:rsidRPr="00805DC2">
        <w:rPr>
          <w:rFonts w:ascii="Montserrat SemiBold" w:hAnsi="Montserrat SemiBold" w:cstheme="majorBidi"/>
          <w:sz w:val="24"/>
          <w:szCs w:val="24"/>
        </w:rPr>
        <w:t>Password :</w:t>
      </w:r>
      <w:r w:rsidRPr="00772809">
        <w:rPr>
          <w:rFonts w:asciiTheme="majorBidi" w:hAnsiTheme="majorBidi" w:cstheme="majorBidi"/>
          <w:sz w:val="24"/>
          <w:szCs w:val="24"/>
        </w:rPr>
        <w:t xml:space="preserve"> Le mot de passe doit contenir au moins 8 caractères, dont au moins 1 minuscule, 1 majuscule, 1 chiffre et 1 caractère spécial (!@#$%^&amp;*).</w:t>
      </w:r>
    </w:p>
    <w:p w14:paraId="3D8C782A" w14:textId="423342A1" w:rsidR="001C063D" w:rsidRPr="00772809" w:rsidRDefault="001C063D" w:rsidP="00052E01">
      <w:pPr>
        <w:pStyle w:val="Paragraphedeliste"/>
        <w:numPr>
          <w:ilvl w:val="0"/>
          <w:numId w:val="7"/>
        </w:numPr>
        <w:jc w:val="both"/>
        <w:rPr>
          <w:rFonts w:asciiTheme="majorBidi" w:hAnsiTheme="majorBidi" w:cstheme="majorBidi"/>
          <w:sz w:val="24"/>
          <w:szCs w:val="24"/>
        </w:rPr>
      </w:pPr>
      <w:r w:rsidRPr="001C063D">
        <w:rPr>
          <w:rFonts w:asciiTheme="majorBidi" w:hAnsiTheme="majorBidi" w:cstheme="majorBidi"/>
          <w:sz w:val="24"/>
          <w:szCs w:val="24"/>
        </w:rPr>
        <w:t>Le mot de passe de confirmation doit être le même que le mot de passe.</w:t>
      </w:r>
    </w:p>
    <w:p w14:paraId="6E291480" w14:textId="221222BD" w:rsidR="00123241" w:rsidRPr="00772809" w:rsidRDefault="00123241" w:rsidP="00052E01">
      <w:pPr>
        <w:jc w:val="both"/>
        <w:rPr>
          <w:rFonts w:asciiTheme="majorBidi" w:hAnsiTheme="majorBidi" w:cstheme="majorBidi"/>
          <w:sz w:val="24"/>
          <w:szCs w:val="24"/>
        </w:rPr>
      </w:pPr>
      <w:r w:rsidRPr="00772809">
        <w:rPr>
          <w:rFonts w:asciiTheme="majorBidi" w:hAnsiTheme="majorBidi" w:cstheme="majorBidi"/>
          <w:sz w:val="24"/>
          <w:szCs w:val="24"/>
        </w:rPr>
        <w:t xml:space="preserve">Pour des raisons de simplification une fois l’utilisateur clique sur le </w:t>
      </w:r>
      <w:r w:rsidR="00C04916" w:rsidRPr="00772809">
        <w:rPr>
          <w:rFonts w:asciiTheme="majorBidi" w:hAnsiTheme="majorBidi" w:cstheme="majorBidi"/>
          <w:sz w:val="24"/>
          <w:szCs w:val="24"/>
        </w:rPr>
        <w:t>buton</w:t>
      </w:r>
      <w:r w:rsidRPr="00772809">
        <w:rPr>
          <w:rFonts w:asciiTheme="majorBidi" w:hAnsiTheme="majorBidi" w:cstheme="majorBidi"/>
          <w:sz w:val="24"/>
          <w:szCs w:val="24"/>
        </w:rPr>
        <w:t xml:space="preserve"> « Sign Up » </w:t>
      </w:r>
      <w:r w:rsidR="00C04916" w:rsidRPr="00772809">
        <w:rPr>
          <w:rFonts w:asciiTheme="majorBidi" w:hAnsiTheme="majorBidi" w:cstheme="majorBidi"/>
          <w:sz w:val="24"/>
          <w:szCs w:val="24"/>
        </w:rPr>
        <w:t>rediriger</w:t>
      </w:r>
      <w:r w:rsidRPr="00772809">
        <w:rPr>
          <w:rFonts w:asciiTheme="majorBidi" w:hAnsiTheme="majorBidi" w:cstheme="majorBidi"/>
          <w:sz w:val="24"/>
          <w:szCs w:val="24"/>
        </w:rPr>
        <w:t xml:space="preserve"> le à l’aide de JavaScript vers une autre page (page d’accueil « index.html ») </w:t>
      </w:r>
    </w:p>
    <w:p w14:paraId="06B34FAC" w14:textId="77777777" w:rsidR="00772809" w:rsidRPr="00772809" w:rsidRDefault="00772809" w:rsidP="00052E01">
      <w:pPr>
        <w:jc w:val="both"/>
        <w:rPr>
          <w:rFonts w:asciiTheme="majorBidi" w:hAnsiTheme="majorBidi" w:cstheme="majorBidi"/>
          <w:sz w:val="24"/>
          <w:szCs w:val="24"/>
        </w:rPr>
      </w:pPr>
      <w:r w:rsidRPr="00772809">
        <w:rPr>
          <w:rFonts w:asciiTheme="majorBidi" w:hAnsiTheme="majorBidi" w:cstheme="majorBidi"/>
          <w:sz w:val="24"/>
          <w:szCs w:val="24"/>
        </w:rPr>
        <w:t>Les éléments qui vont vous aider à construire cette page web, sont trouvable dans les liens suivants :</w:t>
      </w:r>
    </w:p>
    <w:p w14:paraId="1E8A63D1" w14:textId="03C2DE56" w:rsidR="00772809" w:rsidRPr="00772809" w:rsidRDefault="00000000" w:rsidP="00052E01">
      <w:pPr>
        <w:jc w:val="center"/>
        <w:rPr>
          <w:rFonts w:asciiTheme="majorBidi" w:hAnsiTheme="majorBidi" w:cstheme="majorBidi"/>
          <w:sz w:val="24"/>
          <w:szCs w:val="24"/>
        </w:rPr>
      </w:pPr>
      <w:hyperlink r:id="rId9" w:history="1">
        <w:r w:rsidR="00772809" w:rsidRPr="00BB5E77">
          <w:rPr>
            <w:rStyle w:val="Lienhypertexte"/>
            <w:rFonts w:ascii="Montserrat SemiBold" w:hAnsi="Montserrat SemiBold" w:cstheme="majorBidi"/>
            <w:sz w:val="24"/>
            <w:szCs w:val="24"/>
            <w:u w:val="none"/>
          </w:rPr>
          <w:t>loginPageExemples</w:t>
        </w:r>
      </w:hyperlink>
      <w:r w:rsidR="00772809">
        <w:rPr>
          <w:rFonts w:asciiTheme="majorBidi" w:hAnsiTheme="majorBidi" w:cstheme="majorBidi"/>
          <w:sz w:val="24"/>
          <w:szCs w:val="24"/>
        </w:rPr>
        <w:t xml:space="preserve"> – </w:t>
      </w:r>
      <w:hyperlink r:id="rId10" w:history="1">
        <w:r w:rsidR="00772809" w:rsidRPr="00BB5E77">
          <w:rPr>
            <w:rStyle w:val="Lienhypertexte"/>
            <w:rFonts w:ascii="Montserrat SemiBold" w:hAnsi="Montserrat SemiBold" w:cstheme="majorBidi"/>
            <w:sz w:val="24"/>
            <w:szCs w:val="24"/>
            <w:u w:val="none"/>
          </w:rPr>
          <w:t>formValidationExample</w:t>
        </w:r>
      </w:hyperlink>
      <w:r w:rsidR="00772809" w:rsidRPr="00772809">
        <w:rPr>
          <w:rFonts w:asciiTheme="majorBidi" w:hAnsiTheme="majorBidi" w:cstheme="majorBidi"/>
          <w:sz w:val="24"/>
          <w:szCs w:val="24"/>
        </w:rPr>
        <w:t>.</w:t>
      </w:r>
    </w:p>
    <w:p w14:paraId="4D33D1C2" w14:textId="77777777" w:rsidR="00123241" w:rsidRPr="00495F60" w:rsidRDefault="00123241" w:rsidP="00052E01">
      <w:pPr>
        <w:jc w:val="both"/>
      </w:pPr>
    </w:p>
    <w:p w14:paraId="513FD0AF" w14:textId="1835AA62" w:rsidR="00255053" w:rsidRDefault="00255053" w:rsidP="00052E01">
      <w:pPr>
        <w:jc w:val="both"/>
      </w:pPr>
    </w:p>
    <w:p w14:paraId="2F11C2A7" w14:textId="388EB3C9" w:rsidR="00D43000" w:rsidRPr="00CB1F54" w:rsidRDefault="00C836BF" w:rsidP="00052E01">
      <w:pPr>
        <w:jc w:val="both"/>
        <w:rPr>
          <w:rFonts w:asciiTheme="majorBidi" w:hAnsiTheme="majorBidi" w:cstheme="majorBidi"/>
          <w:sz w:val="24"/>
          <w:szCs w:val="24"/>
        </w:rPr>
      </w:pPr>
      <w:r w:rsidRPr="00CB1F54">
        <w:rPr>
          <w:rFonts w:asciiTheme="majorBidi" w:hAnsiTheme="majorBidi" w:cstheme="majorBidi"/>
        </w:rPr>
        <w:t xml:space="preserve">La deuxième page </w:t>
      </w:r>
      <w:r w:rsidRPr="00CB1F54">
        <w:rPr>
          <w:rFonts w:asciiTheme="majorBidi" w:hAnsiTheme="majorBidi" w:cstheme="majorBidi"/>
          <w:sz w:val="24"/>
          <w:szCs w:val="24"/>
        </w:rPr>
        <w:t>(page d’accueil « index.html ») doit être similaire à celle-ci :</w:t>
      </w:r>
    </w:p>
    <w:p w14:paraId="5593F631" w14:textId="4CB1D624" w:rsidR="00A01AD6" w:rsidRPr="00E17E62" w:rsidRDefault="00D03B37" w:rsidP="00052E01">
      <w:pPr>
        <w:jc w:val="both"/>
      </w:pPr>
      <w:r>
        <w:rPr>
          <w:noProof/>
        </w:rPr>
        <w:drawing>
          <wp:anchor distT="0" distB="0" distL="114300" distR="114300" simplePos="0" relativeHeight="251721728" behindDoc="0" locked="0" layoutInCell="1" allowOverlap="1" wp14:anchorId="5D38E1CB" wp14:editId="18906557">
            <wp:simplePos x="0" y="0"/>
            <wp:positionH relativeFrom="column">
              <wp:posOffset>409464</wp:posOffset>
            </wp:positionH>
            <wp:positionV relativeFrom="paragraph">
              <wp:posOffset>4147820</wp:posOffset>
            </wp:positionV>
            <wp:extent cx="5873668" cy="1988382"/>
            <wp:effectExtent l="0" t="0" r="0" b="0"/>
            <wp:wrapNone/>
            <wp:docPr id="49" name="Imag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3668" cy="1988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1AD6">
        <w:rPr>
          <w:noProof/>
        </w:rPr>
        <w:drawing>
          <wp:inline distT="0" distB="0" distL="0" distR="0" wp14:anchorId="3C8D2EB5" wp14:editId="733320C3">
            <wp:extent cx="6645910" cy="6231255"/>
            <wp:effectExtent l="57150" t="57150" r="97790" b="93345"/>
            <wp:docPr id="48" name="Imag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62312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328BF0" w14:textId="4723272B" w:rsidR="00376F55" w:rsidRPr="00461E2A" w:rsidRDefault="00CE511F" w:rsidP="00052E01">
      <w:pPr>
        <w:jc w:val="both"/>
        <w:rPr>
          <w:rFonts w:ascii="Montserrat SemiBold" w:hAnsi="Montserrat SemiBold"/>
          <w:sz w:val="36"/>
          <w:szCs w:val="36"/>
        </w:rPr>
      </w:pPr>
      <w:r w:rsidRPr="00461E2A">
        <w:rPr>
          <w:rFonts w:ascii="Montserrat SemiBold" w:hAnsi="Montserrat SemiBold"/>
          <w:sz w:val="36"/>
          <w:szCs w:val="36"/>
        </w:rPr>
        <w:t>L</w:t>
      </w:r>
      <w:r w:rsidR="00E217A3" w:rsidRPr="00461E2A">
        <w:rPr>
          <w:rFonts w:ascii="Montserrat SemiBold" w:hAnsi="Montserrat SemiBold"/>
          <w:sz w:val="36"/>
          <w:szCs w:val="36"/>
        </w:rPr>
        <w:t>e contenu de la page</w:t>
      </w:r>
    </w:p>
    <w:p w14:paraId="0ED9F91D" w14:textId="19602C58" w:rsidR="00EE657C" w:rsidRPr="00BF6319" w:rsidRDefault="002508F7" w:rsidP="00052E01">
      <w:pPr>
        <w:jc w:val="both"/>
        <w:rPr>
          <w:rFonts w:asciiTheme="majorBidi" w:hAnsiTheme="majorBidi" w:cstheme="majorBidi"/>
          <w:sz w:val="24"/>
          <w:szCs w:val="24"/>
        </w:rPr>
      </w:pPr>
      <w:r w:rsidRPr="00BF6319">
        <w:rPr>
          <w:rFonts w:asciiTheme="majorBidi" w:hAnsiTheme="majorBidi" w:cstheme="majorBidi"/>
          <w:sz w:val="24"/>
          <w:szCs w:val="24"/>
        </w:rPr>
        <w:t>Découpe</w:t>
      </w:r>
      <w:r w:rsidR="007902E4" w:rsidRPr="00BF6319">
        <w:rPr>
          <w:rFonts w:asciiTheme="majorBidi" w:hAnsiTheme="majorBidi" w:cstheme="majorBidi"/>
          <w:sz w:val="24"/>
          <w:szCs w:val="24"/>
        </w:rPr>
        <w:t>z</w:t>
      </w:r>
      <w:r w:rsidRPr="00BF6319">
        <w:rPr>
          <w:rFonts w:asciiTheme="majorBidi" w:hAnsiTheme="majorBidi" w:cstheme="majorBidi"/>
          <w:sz w:val="24"/>
          <w:szCs w:val="24"/>
        </w:rPr>
        <w:t xml:space="preserve"> </w:t>
      </w:r>
      <w:r w:rsidR="00376F55" w:rsidRPr="00BF6319">
        <w:rPr>
          <w:rFonts w:asciiTheme="majorBidi" w:hAnsiTheme="majorBidi" w:cstheme="majorBidi"/>
          <w:sz w:val="24"/>
          <w:szCs w:val="24"/>
        </w:rPr>
        <w:t xml:space="preserve">le contenu illustré dans </w:t>
      </w:r>
      <w:r w:rsidRPr="00BF6319">
        <w:rPr>
          <w:rFonts w:asciiTheme="majorBidi" w:hAnsiTheme="majorBidi" w:cstheme="majorBidi"/>
          <w:sz w:val="24"/>
          <w:szCs w:val="24"/>
        </w:rPr>
        <w:t>la maquette avec des balises HTML de regroupement, afin de séparer chaque rubrique</w:t>
      </w:r>
      <w:r w:rsidR="00F97A03" w:rsidRPr="00BF6319">
        <w:rPr>
          <w:rFonts w:asciiTheme="majorBidi" w:hAnsiTheme="majorBidi" w:cstheme="majorBidi"/>
          <w:sz w:val="24"/>
          <w:szCs w:val="24"/>
        </w:rPr>
        <w:t>,</w:t>
      </w:r>
      <w:r w:rsidRPr="00BF6319">
        <w:rPr>
          <w:rFonts w:asciiTheme="majorBidi" w:hAnsiTheme="majorBidi" w:cstheme="majorBidi"/>
          <w:sz w:val="24"/>
          <w:szCs w:val="24"/>
        </w:rPr>
        <w:t xml:space="preserve"> lui affecter un style C</w:t>
      </w:r>
      <w:r w:rsidR="00376F55" w:rsidRPr="00BF6319">
        <w:rPr>
          <w:rFonts w:asciiTheme="majorBidi" w:hAnsiTheme="majorBidi" w:cstheme="majorBidi"/>
          <w:sz w:val="24"/>
          <w:szCs w:val="24"/>
        </w:rPr>
        <w:t>SS</w:t>
      </w:r>
      <w:r w:rsidRPr="00BF6319">
        <w:rPr>
          <w:rFonts w:asciiTheme="majorBidi" w:hAnsiTheme="majorBidi" w:cstheme="majorBidi"/>
          <w:sz w:val="24"/>
          <w:szCs w:val="24"/>
        </w:rPr>
        <w:t xml:space="preserve"> </w:t>
      </w:r>
      <w:r w:rsidR="00F97A03" w:rsidRPr="00BF6319">
        <w:rPr>
          <w:rFonts w:asciiTheme="majorBidi" w:hAnsiTheme="majorBidi" w:cstheme="majorBidi"/>
          <w:sz w:val="24"/>
          <w:szCs w:val="24"/>
        </w:rPr>
        <w:t>et des action</w:t>
      </w:r>
      <w:r w:rsidR="004E1485" w:rsidRPr="00BF6319">
        <w:rPr>
          <w:rFonts w:asciiTheme="majorBidi" w:hAnsiTheme="majorBidi" w:cstheme="majorBidi"/>
          <w:sz w:val="24"/>
          <w:szCs w:val="24"/>
        </w:rPr>
        <w:t>s</w:t>
      </w:r>
      <w:r w:rsidR="00F97A03" w:rsidRPr="00BF6319">
        <w:rPr>
          <w:rFonts w:asciiTheme="majorBidi" w:hAnsiTheme="majorBidi" w:cstheme="majorBidi"/>
          <w:sz w:val="24"/>
          <w:szCs w:val="24"/>
        </w:rPr>
        <w:t xml:space="preserve"> Javascript </w:t>
      </w:r>
      <w:r w:rsidRPr="00BF6319">
        <w:rPr>
          <w:rFonts w:asciiTheme="majorBidi" w:hAnsiTheme="majorBidi" w:cstheme="majorBidi"/>
          <w:sz w:val="24"/>
          <w:szCs w:val="24"/>
        </w:rPr>
        <w:t>par la suite</w:t>
      </w:r>
      <w:r w:rsidR="00376F55" w:rsidRPr="00BF6319">
        <w:rPr>
          <w:rFonts w:asciiTheme="majorBidi" w:hAnsiTheme="majorBidi" w:cstheme="majorBidi"/>
          <w:sz w:val="24"/>
          <w:szCs w:val="24"/>
        </w:rPr>
        <w:t>.</w:t>
      </w:r>
    </w:p>
    <w:p w14:paraId="3D3CEC60" w14:textId="027E91F3" w:rsidR="00A01AD6" w:rsidRPr="00BF6319" w:rsidRDefault="00A01AD6" w:rsidP="00052E01">
      <w:pPr>
        <w:pStyle w:val="Paragraphedeliste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BF6319">
        <w:rPr>
          <w:rFonts w:asciiTheme="majorBidi" w:hAnsiTheme="majorBidi" w:cstheme="majorBidi"/>
          <w:sz w:val="24"/>
          <w:szCs w:val="24"/>
        </w:rPr>
        <w:t>Un navbar avec trois éléments « home ; courses ; about »</w:t>
      </w:r>
    </w:p>
    <w:p w14:paraId="1C8CB4F2" w14:textId="654FA0D2" w:rsidR="00A01AD6" w:rsidRPr="00BF6319" w:rsidRDefault="00A01AD6" w:rsidP="00A01AD6">
      <w:pPr>
        <w:pStyle w:val="Paragraphedeliste"/>
        <w:numPr>
          <w:ilvl w:val="1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BF6319">
        <w:rPr>
          <w:rFonts w:asciiTheme="majorBidi" w:hAnsiTheme="majorBidi" w:cstheme="majorBidi"/>
          <w:sz w:val="24"/>
          <w:szCs w:val="24"/>
        </w:rPr>
        <w:t>Si l’utilisateur clique sur home vous allez rediriger l’utilisateur vers « index.html »</w:t>
      </w:r>
    </w:p>
    <w:p w14:paraId="455CA10B" w14:textId="215D5CBC" w:rsidR="00A01AD6" w:rsidRPr="00BF6319" w:rsidRDefault="00A01AD6" w:rsidP="00A01AD6">
      <w:pPr>
        <w:pStyle w:val="Paragraphedeliste"/>
        <w:numPr>
          <w:ilvl w:val="1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BF6319">
        <w:rPr>
          <w:rFonts w:asciiTheme="majorBidi" w:hAnsiTheme="majorBidi" w:cstheme="majorBidi"/>
          <w:sz w:val="24"/>
          <w:szCs w:val="24"/>
        </w:rPr>
        <w:t>Si l’utilisateur clique sur courses vous allez rediriger l’utilisateur vers « courses.html »</w:t>
      </w:r>
    </w:p>
    <w:p w14:paraId="7C34698E" w14:textId="26C5079A" w:rsidR="00A01AD6" w:rsidRPr="00BF6319" w:rsidRDefault="00A01AD6" w:rsidP="00A01AD6">
      <w:pPr>
        <w:pStyle w:val="Paragraphedeliste"/>
        <w:numPr>
          <w:ilvl w:val="1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BF6319">
        <w:rPr>
          <w:rFonts w:asciiTheme="majorBidi" w:hAnsiTheme="majorBidi" w:cstheme="majorBidi"/>
          <w:sz w:val="24"/>
          <w:szCs w:val="24"/>
        </w:rPr>
        <w:t>Si l’utilisateur clique sur about vous allez rediriger l’utilisateur vers « about.html »</w:t>
      </w:r>
    </w:p>
    <w:p w14:paraId="1215B6AA" w14:textId="16C08169" w:rsidR="005B4827" w:rsidRPr="00BF6319" w:rsidRDefault="009F6DB4" w:rsidP="00D52A9D">
      <w:pPr>
        <w:pStyle w:val="Paragraphedeliste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BF6319">
        <w:rPr>
          <w:rFonts w:asciiTheme="majorBidi" w:hAnsiTheme="majorBidi" w:cstheme="majorBidi"/>
          <w:sz w:val="24"/>
          <w:szCs w:val="24"/>
        </w:rPr>
        <w:t>Un conteneur avec un image en fond ; dedans cet élément un deuxième conteneur avec une arrière-plan transparent e</w:t>
      </w:r>
      <w:r w:rsidR="005B4827" w:rsidRPr="00BF6319">
        <w:rPr>
          <w:rFonts w:asciiTheme="majorBidi" w:hAnsiTheme="majorBidi" w:cstheme="majorBidi"/>
          <w:sz w:val="24"/>
          <w:szCs w:val="24"/>
        </w:rPr>
        <w:t>s</w:t>
      </w:r>
      <w:r w:rsidRPr="00BF6319">
        <w:rPr>
          <w:rFonts w:asciiTheme="majorBidi" w:hAnsiTheme="majorBidi" w:cstheme="majorBidi"/>
          <w:sz w:val="24"/>
          <w:szCs w:val="24"/>
        </w:rPr>
        <w:t xml:space="preserve">t composé en un sous-titre et un buton « courses list ». </w:t>
      </w:r>
      <w:r w:rsidR="005B4827" w:rsidRPr="00BF6319">
        <w:rPr>
          <w:rFonts w:asciiTheme="majorBidi" w:hAnsiTheme="majorBidi" w:cstheme="majorBidi"/>
          <w:sz w:val="24"/>
          <w:szCs w:val="24"/>
        </w:rPr>
        <w:t>Si l’utilisateur clique sur le buton « courses list », vous allez rediriger l’utilisateur vers « courses.html »</w:t>
      </w:r>
    </w:p>
    <w:p w14:paraId="7CD4868A" w14:textId="1D475344" w:rsidR="008656D9" w:rsidRPr="00BF6319" w:rsidRDefault="008656D9" w:rsidP="00052E01">
      <w:pPr>
        <w:pStyle w:val="Paragraphedeliste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BF6319">
        <w:rPr>
          <w:rFonts w:asciiTheme="majorBidi" w:hAnsiTheme="majorBidi" w:cstheme="majorBidi"/>
          <w:sz w:val="24"/>
          <w:szCs w:val="24"/>
        </w:rPr>
        <w:t xml:space="preserve">Un </w:t>
      </w:r>
      <w:r w:rsidR="00D52A9D" w:rsidRPr="00BF6319">
        <w:rPr>
          <w:rFonts w:asciiTheme="majorBidi" w:hAnsiTheme="majorBidi" w:cstheme="majorBidi"/>
          <w:sz w:val="24"/>
          <w:szCs w:val="24"/>
        </w:rPr>
        <w:t xml:space="preserve">dernier </w:t>
      </w:r>
      <w:r w:rsidRPr="00BF6319">
        <w:rPr>
          <w:rFonts w:asciiTheme="majorBidi" w:hAnsiTheme="majorBidi" w:cstheme="majorBidi"/>
          <w:sz w:val="24"/>
          <w:szCs w:val="24"/>
        </w:rPr>
        <w:t>élément, contient :</w:t>
      </w:r>
    </w:p>
    <w:p w14:paraId="7CA92D47" w14:textId="5008FE55" w:rsidR="008656D9" w:rsidRPr="00BF6319" w:rsidRDefault="008656D9" w:rsidP="008656D9">
      <w:pPr>
        <w:pStyle w:val="Paragraphedeliste"/>
        <w:numPr>
          <w:ilvl w:val="1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BF6319">
        <w:rPr>
          <w:rFonts w:asciiTheme="majorBidi" w:hAnsiTheme="majorBidi" w:cstheme="majorBidi"/>
          <w:sz w:val="24"/>
          <w:szCs w:val="24"/>
        </w:rPr>
        <w:lastRenderedPageBreak/>
        <w:t>Un titre « / Courses »</w:t>
      </w:r>
    </w:p>
    <w:p w14:paraId="0093A6BE" w14:textId="4F2F88CE" w:rsidR="008656D9" w:rsidRPr="00BF6319" w:rsidRDefault="008656D9" w:rsidP="008656D9">
      <w:pPr>
        <w:pStyle w:val="Paragraphedeliste"/>
        <w:numPr>
          <w:ilvl w:val="1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BF6319">
        <w:rPr>
          <w:rFonts w:asciiTheme="majorBidi" w:hAnsiTheme="majorBidi" w:cstheme="majorBidi"/>
          <w:sz w:val="24"/>
          <w:szCs w:val="24"/>
        </w:rPr>
        <w:t xml:space="preserve">3 </w:t>
      </w:r>
      <w:r w:rsidR="00D52A9D" w:rsidRPr="00BF6319">
        <w:rPr>
          <w:rFonts w:asciiTheme="majorBidi" w:hAnsiTheme="majorBidi" w:cstheme="majorBidi"/>
          <w:sz w:val="24"/>
          <w:szCs w:val="24"/>
        </w:rPr>
        <w:t>éléments (c.-à-d. Cours)</w:t>
      </w:r>
      <w:r w:rsidRPr="00BF6319">
        <w:rPr>
          <w:rFonts w:asciiTheme="majorBidi" w:hAnsiTheme="majorBidi" w:cstheme="majorBidi"/>
          <w:sz w:val="24"/>
          <w:szCs w:val="24"/>
        </w:rPr>
        <w:t xml:space="preserve"> aléatoires comme c’est mentionné dans la figure.</w:t>
      </w:r>
      <w:r w:rsidR="004A68E9" w:rsidRPr="00BF6319">
        <w:rPr>
          <w:rFonts w:asciiTheme="majorBidi" w:hAnsiTheme="majorBidi" w:cstheme="majorBidi"/>
          <w:sz w:val="24"/>
          <w:szCs w:val="24"/>
        </w:rPr>
        <w:t xml:space="preserve"> Chaque cour</w:t>
      </w:r>
      <w:r w:rsidR="00D52A9D" w:rsidRPr="00BF6319">
        <w:rPr>
          <w:rFonts w:asciiTheme="majorBidi" w:hAnsiTheme="majorBidi" w:cstheme="majorBidi"/>
          <w:sz w:val="24"/>
          <w:szCs w:val="24"/>
        </w:rPr>
        <w:t>s</w:t>
      </w:r>
      <w:r w:rsidR="004A68E9" w:rsidRPr="00BF6319">
        <w:rPr>
          <w:rFonts w:asciiTheme="majorBidi" w:hAnsiTheme="majorBidi" w:cstheme="majorBidi"/>
          <w:sz w:val="24"/>
          <w:szCs w:val="24"/>
        </w:rPr>
        <w:t xml:space="preserve"> est </w:t>
      </w:r>
      <w:r w:rsidR="00D03B37" w:rsidRPr="00BF6319">
        <w:rPr>
          <w:rFonts w:asciiTheme="majorBidi" w:hAnsiTheme="majorBidi" w:cstheme="majorBidi"/>
          <w:sz w:val="24"/>
          <w:szCs w:val="24"/>
        </w:rPr>
        <w:t>composé</w:t>
      </w:r>
      <w:r w:rsidR="004A68E9" w:rsidRPr="00BF6319">
        <w:rPr>
          <w:rFonts w:asciiTheme="majorBidi" w:hAnsiTheme="majorBidi" w:cstheme="majorBidi"/>
          <w:sz w:val="24"/>
          <w:szCs w:val="24"/>
        </w:rPr>
        <w:t xml:space="preserve"> en :</w:t>
      </w:r>
    </w:p>
    <w:p w14:paraId="42FA869C" w14:textId="13DD3A12" w:rsidR="004A68E9" w:rsidRPr="00BF6319" w:rsidRDefault="004A68E9" w:rsidP="004A68E9">
      <w:pPr>
        <w:pStyle w:val="Paragraphedeliste"/>
        <w:numPr>
          <w:ilvl w:val="2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BF6319">
        <w:rPr>
          <w:rFonts w:asciiTheme="majorBidi" w:hAnsiTheme="majorBidi" w:cstheme="majorBidi"/>
          <w:sz w:val="24"/>
          <w:szCs w:val="24"/>
        </w:rPr>
        <w:t xml:space="preserve"> Une image à l’aide de la balise </w:t>
      </w:r>
      <w:proofErr w:type="spellStart"/>
      <w:proofErr w:type="gramStart"/>
      <w:r w:rsidRPr="00BF6319">
        <w:rPr>
          <w:rFonts w:asciiTheme="majorBidi" w:hAnsiTheme="majorBidi" w:cstheme="majorBidi"/>
          <w:sz w:val="24"/>
          <w:szCs w:val="24"/>
        </w:rPr>
        <w:t>img</w:t>
      </w:r>
      <w:proofErr w:type="spellEnd"/>
      <w:r w:rsidRPr="00BF6319">
        <w:rPr>
          <w:rFonts w:asciiTheme="majorBidi" w:hAnsiTheme="majorBidi" w:cstheme="majorBidi"/>
          <w:sz w:val="24"/>
          <w:szCs w:val="24"/>
        </w:rPr>
        <w:t>;</w:t>
      </w:r>
      <w:proofErr w:type="gramEnd"/>
    </w:p>
    <w:p w14:paraId="7CF8EF39" w14:textId="6DA0D1B0" w:rsidR="004A68E9" w:rsidRPr="00BF6319" w:rsidRDefault="004A68E9" w:rsidP="004A68E9">
      <w:pPr>
        <w:pStyle w:val="Paragraphedeliste"/>
        <w:numPr>
          <w:ilvl w:val="2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BF6319">
        <w:rPr>
          <w:rFonts w:asciiTheme="majorBidi" w:hAnsiTheme="majorBidi" w:cstheme="majorBidi"/>
          <w:sz w:val="24"/>
          <w:szCs w:val="24"/>
        </w:rPr>
        <w:t>Un titre à l’aide de l’élément p (vous pouvez utiliser d’autre élément)</w:t>
      </w:r>
    </w:p>
    <w:p w14:paraId="6E7FCCFE" w14:textId="15D5158A" w:rsidR="004A68E9" w:rsidRDefault="004A68E9" w:rsidP="004A68E9">
      <w:pPr>
        <w:pStyle w:val="Paragraphedeliste"/>
        <w:numPr>
          <w:ilvl w:val="2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BF6319">
        <w:rPr>
          <w:rFonts w:asciiTheme="majorBidi" w:hAnsiTheme="majorBidi" w:cstheme="majorBidi"/>
          <w:sz w:val="24"/>
          <w:szCs w:val="24"/>
        </w:rPr>
        <w:t xml:space="preserve">Un prix à l’aide de l’élément </w:t>
      </w:r>
      <w:proofErr w:type="spellStart"/>
      <w:r w:rsidRPr="00BF6319">
        <w:rPr>
          <w:rFonts w:asciiTheme="majorBidi" w:hAnsiTheme="majorBidi" w:cstheme="majorBidi"/>
          <w:sz w:val="24"/>
          <w:szCs w:val="24"/>
        </w:rPr>
        <w:t>span</w:t>
      </w:r>
      <w:proofErr w:type="spellEnd"/>
      <w:r w:rsidRPr="00BF6319">
        <w:rPr>
          <w:rFonts w:asciiTheme="majorBidi" w:hAnsiTheme="majorBidi" w:cstheme="majorBidi"/>
          <w:sz w:val="24"/>
          <w:szCs w:val="24"/>
        </w:rPr>
        <w:t xml:space="preserve"> (vous pouvez utiliser d’autre élément)</w:t>
      </w:r>
    </w:p>
    <w:p w14:paraId="2AA80336" w14:textId="7BDDE9BD" w:rsidR="002E1E25" w:rsidRPr="002E1E25" w:rsidRDefault="002E1E25" w:rsidP="002E1E25">
      <w:pPr>
        <w:ind w:left="720"/>
        <w:jc w:val="both"/>
        <w:rPr>
          <w:rFonts w:ascii="Consolas" w:hAnsi="Consolas" w:cstheme="majorBidi"/>
        </w:rPr>
      </w:pPr>
      <w:r w:rsidRPr="002E1E25">
        <w:rPr>
          <w:rFonts w:ascii="Consolas" w:hAnsi="Consolas" w:cstheme="majorBidi"/>
        </w:rPr>
        <w:t>NB : l’affichage de ces 3 cours doit être à l’aide d’une fonction Javascript.</w:t>
      </w:r>
    </w:p>
    <w:p w14:paraId="3540DABB" w14:textId="5EC3AE03" w:rsidR="00163D3C" w:rsidRDefault="00702F34" w:rsidP="00D03B37">
      <w:pPr>
        <w:pStyle w:val="Paragraphedeliste"/>
        <w:numPr>
          <w:ilvl w:val="1"/>
          <w:numId w:val="1"/>
        </w:numPr>
        <w:jc w:val="both"/>
      </w:pPr>
      <w:r w:rsidRPr="00BF6319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13F78F5F" wp14:editId="583E92E3">
                <wp:simplePos x="0" y="0"/>
                <wp:positionH relativeFrom="column">
                  <wp:posOffset>34925</wp:posOffset>
                </wp:positionH>
                <wp:positionV relativeFrom="paragraph">
                  <wp:posOffset>397510</wp:posOffset>
                </wp:positionV>
                <wp:extent cx="6623437" cy="18288"/>
                <wp:effectExtent l="0" t="0" r="0" b="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3437" cy="18288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523BA4" id="Rectangle 50" o:spid="_x0000_s1026" style="position:absolute;margin-left:2.75pt;margin-top:31.3pt;width:521.55pt;height:1.45pt;z-index:2517227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" fillcolor="#0070c0" stroked="f" strokeweight="1pt"/>
            </w:pict>
          </mc:Fallback>
        </mc:AlternateContent>
      </w:r>
      <w:r w:rsidR="008656D9" w:rsidRPr="00BF6319">
        <w:rPr>
          <w:rFonts w:asciiTheme="majorBidi" w:hAnsiTheme="majorBidi" w:cstheme="majorBidi"/>
          <w:sz w:val="24"/>
          <w:szCs w:val="24"/>
        </w:rPr>
        <w:t xml:space="preserve">Un buton « all courses », Si l’utilisateur clique sur ce buton, vous allez rediriger l’utilisateur vers « courses.html » </w:t>
      </w:r>
      <w:r w:rsidR="006A0C6F">
        <w:t xml:space="preserve"> </w:t>
      </w:r>
    </w:p>
    <w:p w14:paraId="56371EB3" w14:textId="7638DFEC" w:rsidR="006F2E9C" w:rsidRDefault="006F2E9C" w:rsidP="006F2E9C">
      <w:pPr>
        <w:jc w:val="both"/>
        <w:rPr>
          <w:rFonts w:asciiTheme="majorBidi" w:hAnsiTheme="majorBidi" w:cstheme="majorBidi"/>
          <w:sz w:val="24"/>
          <w:szCs w:val="24"/>
        </w:rPr>
      </w:pPr>
      <w:r w:rsidRPr="006F2E9C">
        <w:rPr>
          <w:rFonts w:asciiTheme="majorBidi" w:hAnsiTheme="majorBidi" w:cstheme="majorBidi"/>
        </w:rPr>
        <w:t xml:space="preserve">La </w:t>
      </w:r>
      <w:r>
        <w:rPr>
          <w:rFonts w:asciiTheme="majorBidi" w:hAnsiTheme="majorBidi" w:cstheme="majorBidi"/>
        </w:rPr>
        <w:t>troisième</w:t>
      </w:r>
      <w:r w:rsidRPr="006F2E9C">
        <w:rPr>
          <w:rFonts w:asciiTheme="majorBidi" w:hAnsiTheme="majorBidi" w:cstheme="majorBidi"/>
        </w:rPr>
        <w:t xml:space="preserve"> page </w:t>
      </w:r>
      <w:r w:rsidRPr="006F2E9C">
        <w:rPr>
          <w:rFonts w:asciiTheme="majorBidi" w:hAnsiTheme="majorBidi" w:cstheme="majorBidi"/>
          <w:sz w:val="24"/>
          <w:szCs w:val="24"/>
        </w:rPr>
        <w:t>(p</w:t>
      </w:r>
      <w:r>
        <w:rPr>
          <w:rFonts w:asciiTheme="majorBidi" w:hAnsiTheme="majorBidi" w:cstheme="majorBidi"/>
          <w:sz w:val="24"/>
          <w:szCs w:val="24"/>
        </w:rPr>
        <w:t xml:space="preserve">age </w:t>
      </w:r>
      <w:r w:rsidRPr="006F2E9C">
        <w:rPr>
          <w:rFonts w:asciiTheme="majorBidi" w:hAnsiTheme="majorBidi" w:cstheme="majorBidi"/>
          <w:sz w:val="24"/>
          <w:szCs w:val="24"/>
        </w:rPr>
        <w:t>« </w:t>
      </w:r>
      <w:r>
        <w:rPr>
          <w:rFonts w:asciiTheme="majorBidi" w:hAnsiTheme="majorBidi" w:cstheme="majorBidi"/>
          <w:sz w:val="24"/>
          <w:szCs w:val="24"/>
        </w:rPr>
        <w:t>courses</w:t>
      </w:r>
      <w:r w:rsidRPr="006F2E9C">
        <w:rPr>
          <w:rFonts w:asciiTheme="majorBidi" w:hAnsiTheme="majorBidi" w:cstheme="majorBidi"/>
          <w:sz w:val="24"/>
          <w:szCs w:val="24"/>
        </w:rPr>
        <w:t>.html ») doit être similaire à celle-ci :</w:t>
      </w:r>
    </w:p>
    <w:p w14:paraId="03C5B664" w14:textId="6061F4E0" w:rsidR="00CC7C0D" w:rsidRDefault="008E28BF" w:rsidP="006F2E9C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23776" behindDoc="1" locked="0" layoutInCell="1" allowOverlap="1" wp14:anchorId="12731178" wp14:editId="69116074">
            <wp:simplePos x="0" y="0"/>
            <wp:positionH relativeFrom="column">
              <wp:posOffset>12700</wp:posOffset>
            </wp:positionH>
            <wp:positionV relativeFrom="paragraph">
              <wp:posOffset>57041</wp:posOffset>
            </wp:positionV>
            <wp:extent cx="6645910" cy="3511550"/>
            <wp:effectExtent l="76200" t="38100" r="78740" b="107950"/>
            <wp:wrapNone/>
            <wp:docPr id="51" name="Imag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51155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70C0"/>
                      </a:solidFill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anchor>
        </w:drawing>
      </w:r>
    </w:p>
    <w:p w14:paraId="4A468D0E" w14:textId="2F33F559" w:rsidR="00CC7C0D" w:rsidRDefault="00CC7C0D" w:rsidP="006F2E9C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44131D3B" w14:textId="59C1DABF" w:rsidR="00CC7C0D" w:rsidRDefault="00CC7C0D" w:rsidP="006F2E9C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10537480" w14:textId="36A6D2D9" w:rsidR="00CC7C0D" w:rsidRDefault="00CC7C0D" w:rsidP="006F2E9C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3A13EF93" w14:textId="22EB0556" w:rsidR="00CC7C0D" w:rsidRDefault="00CC7C0D" w:rsidP="006F2E9C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42F18659" w14:textId="06FF3746" w:rsidR="00CC7C0D" w:rsidRDefault="00CC7C0D" w:rsidP="006F2E9C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2E6CC4FF" w14:textId="11241FEA" w:rsidR="00CC7C0D" w:rsidRDefault="00CC7C0D" w:rsidP="006F2E9C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0B7F4102" w14:textId="2D70EDCB" w:rsidR="00CC7C0D" w:rsidRDefault="00CC7C0D" w:rsidP="006F2E9C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5202B280" w14:textId="587ADBED" w:rsidR="008E28BF" w:rsidRDefault="008E28BF" w:rsidP="006F2E9C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68100E80" w14:textId="611B390C" w:rsidR="008E28BF" w:rsidRDefault="008E28BF" w:rsidP="006F2E9C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3D83A03A" w14:textId="71DD1B9E" w:rsidR="008E28BF" w:rsidRDefault="008E28BF" w:rsidP="006F2E9C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546FD42D" w14:textId="01B7600C" w:rsidR="00CC7C0D" w:rsidRPr="006F2E9C" w:rsidRDefault="00CC7C0D" w:rsidP="006F2E9C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16E00E10" w14:textId="5CD1B25F" w:rsidR="00702F34" w:rsidRPr="00702F34" w:rsidRDefault="00702F34" w:rsidP="00052E01">
      <w:pPr>
        <w:jc w:val="both"/>
        <w:rPr>
          <w:color w:val="0070C0"/>
        </w:rPr>
      </w:pPr>
    </w:p>
    <w:p w14:paraId="67EB53BC" w14:textId="19F146F2" w:rsidR="00702F34" w:rsidRPr="0022251E" w:rsidRDefault="0022251E" w:rsidP="0022251E">
      <w:pPr>
        <w:pStyle w:val="Paragraphedeliste"/>
        <w:numPr>
          <w:ilvl w:val="0"/>
          <w:numId w:val="9"/>
        </w:numPr>
        <w:jc w:val="both"/>
        <w:rPr>
          <w:rFonts w:asciiTheme="majorBidi" w:hAnsiTheme="majorBidi" w:cstheme="majorBidi"/>
          <w:sz w:val="24"/>
          <w:szCs w:val="24"/>
        </w:rPr>
      </w:pPr>
      <w:r w:rsidRPr="0022251E">
        <w:rPr>
          <w:rFonts w:asciiTheme="majorBidi" w:hAnsiTheme="majorBidi" w:cstheme="majorBidi"/>
          <w:sz w:val="24"/>
          <w:szCs w:val="24"/>
        </w:rPr>
        <w:t xml:space="preserve">Les cours doivent être </w:t>
      </w:r>
      <w:r w:rsidR="00FE6545" w:rsidRPr="0022251E">
        <w:rPr>
          <w:rFonts w:asciiTheme="majorBidi" w:hAnsiTheme="majorBidi" w:cstheme="majorBidi"/>
          <w:sz w:val="24"/>
          <w:szCs w:val="24"/>
        </w:rPr>
        <w:t>insérer</w:t>
      </w:r>
      <w:r w:rsidRPr="0022251E">
        <w:rPr>
          <w:rFonts w:asciiTheme="majorBidi" w:hAnsiTheme="majorBidi" w:cstheme="majorBidi"/>
          <w:sz w:val="24"/>
          <w:szCs w:val="24"/>
        </w:rPr>
        <w:t xml:space="preserve"> à l’aide d’une fonction en JavaScript « en utilisant le DOM »</w:t>
      </w:r>
    </w:p>
    <w:p w14:paraId="768A58DB" w14:textId="5ACF742B" w:rsidR="0022251E" w:rsidRPr="0022251E" w:rsidRDefault="0022251E" w:rsidP="0022251E">
      <w:pPr>
        <w:pStyle w:val="Paragraphedeliste"/>
        <w:numPr>
          <w:ilvl w:val="0"/>
          <w:numId w:val="9"/>
        </w:numPr>
        <w:jc w:val="both"/>
        <w:rPr>
          <w:rFonts w:asciiTheme="majorBidi" w:hAnsiTheme="majorBidi" w:cstheme="majorBidi"/>
          <w:sz w:val="24"/>
          <w:szCs w:val="24"/>
        </w:rPr>
      </w:pPr>
      <w:r w:rsidRPr="0022251E">
        <w:rPr>
          <w:rFonts w:asciiTheme="majorBidi" w:hAnsiTheme="majorBidi" w:cstheme="majorBidi"/>
          <w:sz w:val="24"/>
          <w:szCs w:val="24"/>
        </w:rPr>
        <w:t>Les filtres :</w:t>
      </w:r>
    </w:p>
    <w:p w14:paraId="492AD680" w14:textId="370FEF8F" w:rsidR="0022251E" w:rsidRPr="0022251E" w:rsidRDefault="0022251E" w:rsidP="0022251E">
      <w:pPr>
        <w:pStyle w:val="Paragraphedeliste"/>
        <w:numPr>
          <w:ilvl w:val="1"/>
          <w:numId w:val="9"/>
        </w:numPr>
        <w:jc w:val="both"/>
        <w:rPr>
          <w:rFonts w:asciiTheme="majorBidi" w:hAnsiTheme="majorBidi" w:cstheme="majorBidi"/>
          <w:sz w:val="24"/>
          <w:szCs w:val="24"/>
        </w:rPr>
      </w:pPr>
      <w:r w:rsidRPr="0022251E">
        <w:rPr>
          <w:rFonts w:asciiTheme="majorBidi" w:hAnsiTheme="majorBidi" w:cstheme="majorBidi"/>
          <w:sz w:val="24"/>
          <w:szCs w:val="24"/>
        </w:rPr>
        <w:t>Filtre à l’aide d’un mot clé donné par l’utilisateur</w:t>
      </w:r>
    </w:p>
    <w:p w14:paraId="6C4A0B8F" w14:textId="536E1CFD" w:rsidR="0022251E" w:rsidRPr="0022251E" w:rsidRDefault="0022251E" w:rsidP="0022251E">
      <w:pPr>
        <w:pStyle w:val="Paragraphedeliste"/>
        <w:numPr>
          <w:ilvl w:val="1"/>
          <w:numId w:val="9"/>
        </w:numPr>
        <w:jc w:val="both"/>
        <w:rPr>
          <w:rFonts w:asciiTheme="majorBidi" w:hAnsiTheme="majorBidi" w:cstheme="majorBidi"/>
          <w:sz w:val="24"/>
          <w:szCs w:val="24"/>
        </w:rPr>
      </w:pPr>
      <w:r w:rsidRPr="0022251E">
        <w:rPr>
          <w:rFonts w:asciiTheme="majorBidi" w:hAnsiTheme="majorBidi" w:cstheme="majorBidi"/>
          <w:sz w:val="24"/>
          <w:szCs w:val="24"/>
        </w:rPr>
        <w:t xml:space="preserve">Filtre par catégorie </w:t>
      </w:r>
    </w:p>
    <w:p w14:paraId="6A222CD3" w14:textId="4EBBE759" w:rsidR="0022251E" w:rsidRPr="0022251E" w:rsidRDefault="0022251E" w:rsidP="0022251E">
      <w:pPr>
        <w:pStyle w:val="Paragraphedeliste"/>
        <w:numPr>
          <w:ilvl w:val="1"/>
          <w:numId w:val="9"/>
        </w:numPr>
        <w:jc w:val="both"/>
        <w:rPr>
          <w:rFonts w:asciiTheme="majorBidi" w:hAnsiTheme="majorBidi" w:cstheme="majorBidi"/>
          <w:sz w:val="24"/>
          <w:szCs w:val="24"/>
        </w:rPr>
      </w:pPr>
      <w:r w:rsidRPr="0022251E">
        <w:rPr>
          <w:rFonts w:asciiTheme="majorBidi" w:hAnsiTheme="majorBidi" w:cstheme="majorBidi"/>
          <w:sz w:val="24"/>
          <w:szCs w:val="24"/>
        </w:rPr>
        <w:t xml:space="preserve">Filtre par le prix </w:t>
      </w:r>
    </w:p>
    <w:p w14:paraId="085AA9A4" w14:textId="2301EA3E" w:rsidR="00CC7C0D" w:rsidRDefault="00CC7C0D" w:rsidP="008E28BF">
      <w:pPr>
        <w:jc w:val="both"/>
        <w:rPr>
          <w:rFonts w:asciiTheme="majorBidi" w:hAnsiTheme="majorBidi" w:cstheme="majorBidi"/>
          <w:sz w:val="24"/>
          <w:szCs w:val="24"/>
        </w:rPr>
      </w:pPr>
      <w:r w:rsidRPr="00CC7C0D">
        <w:rPr>
          <w:rFonts w:asciiTheme="majorBidi" w:hAnsiTheme="majorBidi" w:cstheme="majorBidi"/>
          <w:sz w:val="24"/>
          <w:szCs w:val="24"/>
        </w:rPr>
        <w:t>Vous pouvez aussi s’inspirer de ce tutoriel :</w:t>
      </w:r>
      <w:r w:rsidR="008E28BF">
        <w:rPr>
          <w:rFonts w:asciiTheme="majorBidi" w:hAnsiTheme="majorBidi" w:cstheme="majorBidi"/>
          <w:sz w:val="24"/>
          <w:szCs w:val="24"/>
        </w:rPr>
        <w:t xml:space="preserve"> </w:t>
      </w:r>
      <w:hyperlink r:id="rId14" w:history="1">
        <w:r>
          <w:rPr>
            <w:rStyle w:val="Lienhypertexte"/>
            <w:rFonts w:ascii="Montserrat SemiBold" w:hAnsi="Montserrat SemiBold" w:cstheme="majorBidi"/>
            <w:sz w:val="24"/>
            <w:szCs w:val="24"/>
            <w:u w:val="none"/>
          </w:rPr>
          <w:t>Tutoriel</w:t>
        </w:r>
      </w:hyperlink>
      <w:r w:rsidRPr="00772809">
        <w:rPr>
          <w:rFonts w:asciiTheme="majorBidi" w:hAnsiTheme="majorBidi" w:cstheme="majorBidi"/>
          <w:sz w:val="24"/>
          <w:szCs w:val="24"/>
        </w:rPr>
        <w:t>.</w:t>
      </w:r>
    </w:p>
    <w:p w14:paraId="452F1E80" w14:textId="4A79807F" w:rsidR="008E28BF" w:rsidRDefault="008E28BF" w:rsidP="008E28BF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18656" behindDoc="0" locked="0" layoutInCell="1" allowOverlap="1" wp14:anchorId="34928474" wp14:editId="604C1D49">
                <wp:simplePos x="0" y="0"/>
                <wp:positionH relativeFrom="column">
                  <wp:posOffset>-100553</wp:posOffset>
                </wp:positionH>
                <wp:positionV relativeFrom="paragraph">
                  <wp:posOffset>529590</wp:posOffset>
                </wp:positionV>
                <wp:extent cx="6670040" cy="1154430"/>
                <wp:effectExtent l="0" t="0" r="16510" b="26670"/>
                <wp:wrapTopAndBottom/>
                <wp:docPr id="52" name="Groupe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0040" cy="1154430"/>
                          <a:chOff x="0" y="0"/>
                          <a:chExt cx="6670040" cy="1154791"/>
                        </a:xfrm>
                      </wpg:grpSpPr>
                      <wpg:grpSp>
                        <wpg:cNvPr id="39" name="Group 39"/>
                        <wpg:cNvGrpSpPr/>
                        <wpg:grpSpPr>
                          <a:xfrm>
                            <a:off x="0" y="0"/>
                            <a:ext cx="6670040" cy="1154430"/>
                            <a:chOff x="0" y="0"/>
                            <a:chExt cx="6670503" cy="1154665"/>
                          </a:xfrm>
                        </wpg:grpSpPr>
                        <wps:wsp>
                          <wps:cNvPr id="38" name="Rectangle: Rounded Corners 38"/>
                          <wps:cNvSpPr/>
                          <wps:spPr>
                            <a:xfrm>
                              <a:off x="170973" y="493340"/>
                              <a:ext cx="6499530" cy="661325"/>
                            </a:xfrm>
                            <a:prstGeom prst="roundRect">
                              <a:avLst>
                                <a:gd name="adj" fmla="val 8514"/>
                              </a:avLst>
                            </a:prstGeom>
                            <a:noFill/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6" name="Picture 2" descr="Attention PNG Image | PNG Arts">
                              <a:extLst>
                                <a:ext uri="{FF2B5EF4-FFF2-40B4-BE49-F238E27FC236}">
                                  <a16:creationId xmlns:a16="http://schemas.microsoft.com/office/drawing/2014/main" id="{3B3C5D6C-56A5-4FE8-BA46-8D9604A00E07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b="-1397"/>
                            <a:stretch/>
                          </pic:blipFill>
                          <pic:spPr bwMode="auto">
                            <a:xfrm>
                              <a:off x="0" y="0"/>
                              <a:ext cx="1459865" cy="5918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41" name="Picture 41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728852" y="623454"/>
                            <a:ext cx="502285" cy="375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2" name="Text Box 42"/>
                        <wps:cNvSpPr txBox="1"/>
                        <wps:spPr>
                          <a:xfrm>
                            <a:off x="237507" y="575953"/>
                            <a:ext cx="3425825" cy="5715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5B41E92" w14:textId="77777777" w:rsidR="00E70D9F" w:rsidRPr="00E70D9F" w:rsidRDefault="00162391" w:rsidP="00162391">
                              <w:pPr>
                                <w:jc w:val="both"/>
                                <w:rPr>
                                  <w:rFonts w:ascii="Montserrat SemiBold" w:eastAsia="Times New Roman" w:hAnsi="Montserrat SemiBold" w:cs="Courier New"/>
                                  <w:color w:val="002060"/>
                                  <w:szCs w:val="14"/>
                                  <w:lang w:eastAsia="fr-FR"/>
                                </w:rPr>
                              </w:pPr>
                              <w:r w:rsidRPr="00E70D9F">
                                <w:rPr>
                                  <w:rFonts w:ascii="Montserrat SemiBold" w:eastAsia="Times New Roman" w:hAnsi="Montserrat SemiBold" w:cs="Courier New"/>
                                  <w:color w:val="002060"/>
                                  <w:szCs w:val="14"/>
                                  <w:lang w:eastAsia="fr-FR"/>
                                </w:rPr>
                                <w:t xml:space="preserve">Le travail doit être envoyé au plus tard </w:t>
                              </w:r>
                            </w:p>
                            <w:p w14:paraId="2F10EC50" w14:textId="7AE11129" w:rsidR="00162391" w:rsidRPr="00162391" w:rsidRDefault="00FE6545" w:rsidP="00162391">
                              <w:pPr>
                                <w:jc w:val="both"/>
                                <w:rPr>
                                  <w:rFonts w:ascii="Montserrat SemiBold" w:hAnsi="Montserrat SemiBold"/>
                                  <w:color w:val="FF0000"/>
                                  <w:sz w:val="20"/>
                                  <w:szCs w:val="20"/>
                                  <w:rtl/>
                                  <w:lang w:bidi="ar-MA"/>
                                </w:rPr>
                              </w:pPr>
                              <w:r>
                                <w:rPr>
                                  <w:rFonts w:ascii="Montserrat SemiBold" w:eastAsia="Times New Roman" w:hAnsi="Montserrat SemiBold" w:cs="Courier New"/>
                                  <w:color w:val="002060"/>
                                  <w:szCs w:val="14"/>
                                  <w:lang w:eastAsia="fr-FR"/>
                                </w:rPr>
                                <w:t>L</w:t>
                              </w:r>
                              <w:r w:rsidR="00162391" w:rsidRPr="00E70D9F">
                                <w:rPr>
                                  <w:rFonts w:ascii="Montserrat SemiBold" w:eastAsia="Times New Roman" w:hAnsi="Montserrat SemiBold" w:cs="Courier New"/>
                                  <w:color w:val="002060"/>
                                  <w:szCs w:val="14"/>
                                  <w:lang w:eastAsia="fr-FR"/>
                                </w:rPr>
                                <w:t>e</w:t>
                              </w:r>
                              <w:r w:rsidR="00E70D9F">
                                <w:rPr>
                                  <w:rFonts w:ascii="Montserrat SemiBold" w:eastAsia="Times New Roman" w:hAnsi="Montserrat SemiBold" w:cs="Courier New"/>
                                  <w:color w:val="002060"/>
                                  <w:szCs w:val="14"/>
                                  <w:lang w:eastAsia="fr-FR"/>
                                </w:rPr>
                                <w:t xml:space="preserve"> : </w:t>
                              </w:r>
                              <w:r w:rsidR="008E28BF">
                                <w:rPr>
                                  <w:rFonts w:ascii="Montserrat SemiBold" w:eastAsia="Times New Roman" w:hAnsi="Montserrat SemiBold" w:cs="Courier New"/>
                                  <w:color w:val="FF0000"/>
                                  <w:szCs w:val="14"/>
                                  <w:lang w:eastAsia="fr-FR"/>
                                </w:rPr>
                                <w:t>dimanche 01</w:t>
                              </w:r>
                              <w:r w:rsidR="00162391" w:rsidRPr="00162391">
                                <w:rPr>
                                  <w:rFonts w:ascii="Montserrat SemiBold" w:eastAsia="Times New Roman" w:hAnsi="Montserrat SemiBold" w:cs="Courier New"/>
                                  <w:color w:val="FF0000"/>
                                  <w:szCs w:val="14"/>
                                  <w:lang w:eastAsia="fr-FR"/>
                                </w:rPr>
                                <w:t xml:space="preserve"> </w:t>
                              </w:r>
                              <w:r w:rsidR="008E28BF">
                                <w:rPr>
                                  <w:rFonts w:ascii="Montserrat SemiBold" w:eastAsia="Times New Roman" w:hAnsi="Montserrat SemiBold" w:cs="Courier New"/>
                                  <w:color w:val="FF0000"/>
                                  <w:szCs w:val="14"/>
                                  <w:lang w:eastAsia="fr-FR"/>
                                </w:rPr>
                                <w:t>Janvier 2023</w:t>
                              </w:r>
                              <w:r w:rsidR="00162391" w:rsidRPr="00162391">
                                <w:rPr>
                                  <w:rFonts w:ascii="Montserrat SemiBold" w:eastAsia="Times New Roman" w:hAnsi="Montserrat SemiBold" w:cs="Courier New"/>
                                  <w:color w:val="FF0000"/>
                                  <w:szCs w:val="14"/>
                                  <w:lang w:eastAsia="fr-FR"/>
                                </w:rPr>
                                <w:t xml:space="preserve"> avant minuit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Text Box 43"/>
                        <wps:cNvSpPr txBox="1"/>
                        <wps:spPr>
                          <a:xfrm>
                            <a:off x="4304806" y="575953"/>
                            <a:ext cx="2223351" cy="578838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69AE827" w14:textId="616F0966" w:rsidR="00162391" w:rsidRPr="00E70D9F" w:rsidRDefault="00E70D9F" w:rsidP="00E70D9F">
                              <w:pPr>
                                <w:spacing w:line="240" w:lineRule="auto"/>
                                <w:jc w:val="both"/>
                                <w:rPr>
                                  <w:rFonts w:ascii="Montserrat SemiBold" w:eastAsia="Times New Roman" w:hAnsi="Montserrat SemiBold" w:cs="Courier New"/>
                                  <w:color w:val="002060"/>
                                  <w:szCs w:val="14"/>
                                  <w:lang w:eastAsia="fr-FR"/>
                                </w:rPr>
                              </w:pPr>
                              <w:r w:rsidRPr="00E70D9F">
                                <w:rPr>
                                  <w:rFonts w:ascii="Montserrat SemiBold" w:eastAsia="Times New Roman" w:hAnsi="Montserrat SemiBold" w:cs="Courier New"/>
                                  <w:color w:val="002060"/>
                                  <w:szCs w:val="14"/>
                                  <w:lang w:eastAsia="fr-FR"/>
                                </w:rPr>
                                <w:t>A l’adresse email suivante :</w:t>
                              </w:r>
                            </w:p>
                            <w:p w14:paraId="7BC87F6B" w14:textId="0A2A780D" w:rsidR="00E70D9F" w:rsidRPr="00E70D9F" w:rsidRDefault="00E70D9F" w:rsidP="00E70D9F">
                              <w:pPr>
                                <w:spacing w:line="240" w:lineRule="auto"/>
                                <w:jc w:val="both"/>
                                <w:rPr>
                                  <w:rFonts w:ascii="Montserrat SemiBold" w:eastAsia="Times New Roman" w:hAnsi="Montserrat SemiBold" w:cs="Courier New"/>
                                  <w:color w:val="FF0000"/>
                                  <w:szCs w:val="14"/>
                                  <w:rtl/>
                                  <w:lang w:eastAsia="fr-FR"/>
                                </w:rPr>
                              </w:pPr>
                              <w:r w:rsidRPr="00E70D9F">
                                <w:rPr>
                                  <w:rFonts w:ascii="Montserrat SemiBold" w:eastAsia="Times New Roman" w:hAnsi="Montserrat SemiBold" w:cs="Courier New"/>
                                  <w:color w:val="FF0000"/>
                                  <w:szCs w:val="14"/>
                                  <w:lang w:eastAsia="fr-FR"/>
                                </w:rPr>
                                <w:t>js.emsicontrole@gmail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4928474" id="Groupe 52" o:spid="_x0000_s1026" style="position:absolute;left:0;text-align:left;margin-left:-7.9pt;margin-top:41.7pt;width:525.2pt;height:90.9pt;z-index:251718656" coordsize="66700,115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">
                <v:group id="Group 39" o:spid="_x0000_s1027" style="position:absolute;width:66700;height:11544" coordsize="66705,115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<v:roundrect id="Rectangle: Rounded Corners 38" o:spid="_x0000_s1028" style="position:absolute;left:1709;top:4933;width:64996;height:6613;visibility:visible;mso-wrap-style:square;v-text-anchor:middle" arcsize="5580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" filled="f" strokecolor="red" strokeweight="1.5pt">
                    <v:stroke joinstyle="miter"/>
                  </v:roundrect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" o:spid="_x0000_s1029" type="#_x0000_t75" alt="Attention PNG Image | PNG Arts" style="position:absolute;width:14598;height:59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">
                    <v:imagedata r:id="rId17" o:title="Attention PNG Image | PNG Arts" cropbottom="-916f"/>
                  </v:shape>
                </v:group>
                <v:shape id="Picture 41" o:spid="_x0000_s1030" type="#_x0000_t75" style="position:absolute;left:37288;top:6234;width:5023;height:37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">
                  <v:imagedata r:id="rId18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2" o:spid="_x0000_s1031" type="#_x0000_t202" style="position:absolute;left:2375;top:5759;width:34258;height:5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" fillcolor="white [3201]" stroked="f" strokeweight=".5pt">
                  <v:textbox>
                    <w:txbxContent>
                      <w:p w14:paraId="25B41E92" w14:textId="77777777" w:rsidR="00E70D9F" w:rsidRPr="00E70D9F" w:rsidRDefault="00162391" w:rsidP="00162391">
                        <w:pPr>
                          <w:jc w:val="both"/>
                          <w:rPr>
                            <w:rFonts w:ascii="Montserrat SemiBold" w:eastAsia="Times New Roman" w:hAnsi="Montserrat SemiBold" w:cs="Courier New"/>
                            <w:color w:val="002060"/>
                            <w:szCs w:val="14"/>
                            <w:lang w:eastAsia="fr-FR"/>
                          </w:rPr>
                        </w:pPr>
                        <w:r w:rsidRPr="00E70D9F">
                          <w:rPr>
                            <w:rFonts w:ascii="Montserrat SemiBold" w:eastAsia="Times New Roman" w:hAnsi="Montserrat SemiBold" w:cs="Courier New"/>
                            <w:color w:val="002060"/>
                            <w:szCs w:val="14"/>
                            <w:lang w:eastAsia="fr-FR"/>
                          </w:rPr>
                          <w:t xml:space="preserve">Le travail doit être envoyé au plus tard </w:t>
                        </w:r>
                      </w:p>
                      <w:p w14:paraId="2F10EC50" w14:textId="7AE11129" w:rsidR="00162391" w:rsidRPr="00162391" w:rsidRDefault="00FE6545" w:rsidP="00162391">
                        <w:pPr>
                          <w:jc w:val="both"/>
                          <w:rPr>
                            <w:rFonts w:ascii="Montserrat SemiBold" w:hAnsi="Montserrat SemiBold"/>
                            <w:color w:val="FF0000"/>
                            <w:sz w:val="20"/>
                            <w:szCs w:val="20"/>
                            <w:rtl/>
                            <w:lang w:bidi="ar-MA"/>
                          </w:rPr>
                        </w:pPr>
                        <w:r>
                          <w:rPr>
                            <w:rFonts w:ascii="Montserrat SemiBold" w:eastAsia="Times New Roman" w:hAnsi="Montserrat SemiBold" w:cs="Courier New"/>
                            <w:color w:val="002060"/>
                            <w:szCs w:val="14"/>
                            <w:lang w:eastAsia="fr-FR"/>
                          </w:rPr>
                          <w:t>L</w:t>
                        </w:r>
                        <w:r w:rsidR="00162391" w:rsidRPr="00E70D9F">
                          <w:rPr>
                            <w:rFonts w:ascii="Montserrat SemiBold" w:eastAsia="Times New Roman" w:hAnsi="Montserrat SemiBold" w:cs="Courier New"/>
                            <w:color w:val="002060"/>
                            <w:szCs w:val="14"/>
                            <w:lang w:eastAsia="fr-FR"/>
                          </w:rPr>
                          <w:t>e</w:t>
                        </w:r>
                        <w:r w:rsidR="00E70D9F">
                          <w:rPr>
                            <w:rFonts w:ascii="Montserrat SemiBold" w:eastAsia="Times New Roman" w:hAnsi="Montserrat SemiBold" w:cs="Courier New"/>
                            <w:color w:val="002060"/>
                            <w:szCs w:val="14"/>
                            <w:lang w:eastAsia="fr-FR"/>
                          </w:rPr>
                          <w:t xml:space="preserve"> : </w:t>
                        </w:r>
                        <w:r w:rsidR="008E28BF">
                          <w:rPr>
                            <w:rFonts w:ascii="Montserrat SemiBold" w:eastAsia="Times New Roman" w:hAnsi="Montserrat SemiBold" w:cs="Courier New"/>
                            <w:color w:val="FF0000"/>
                            <w:szCs w:val="14"/>
                            <w:lang w:eastAsia="fr-FR"/>
                          </w:rPr>
                          <w:t>dimanche 01</w:t>
                        </w:r>
                        <w:r w:rsidR="00162391" w:rsidRPr="00162391">
                          <w:rPr>
                            <w:rFonts w:ascii="Montserrat SemiBold" w:eastAsia="Times New Roman" w:hAnsi="Montserrat SemiBold" w:cs="Courier New"/>
                            <w:color w:val="FF0000"/>
                            <w:szCs w:val="14"/>
                            <w:lang w:eastAsia="fr-FR"/>
                          </w:rPr>
                          <w:t xml:space="preserve"> </w:t>
                        </w:r>
                        <w:r w:rsidR="008E28BF">
                          <w:rPr>
                            <w:rFonts w:ascii="Montserrat SemiBold" w:eastAsia="Times New Roman" w:hAnsi="Montserrat SemiBold" w:cs="Courier New"/>
                            <w:color w:val="FF0000"/>
                            <w:szCs w:val="14"/>
                            <w:lang w:eastAsia="fr-FR"/>
                          </w:rPr>
                          <w:t>Janvier 2023</w:t>
                        </w:r>
                        <w:r w:rsidR="00162391" w:rsidRPr="00162391">
                          <w:rPr>
                            <w:rFonts w:ascii="Montserrat SemiBold" w:eastAsia="Times New Roman" w:hAnsi="Montserrat SemiBold" w:cs="Courier New"/>
                            <w:color w:val="FF0000"/>
                            <w:szCs w:val="14"/>
                            <w:lang w:eastAsia="fr-FR"/>
                          </w:rPr>
                          <w:t xml:space="preserve"> avant minuit.</w:t>
                        </w:r>
                      </w:p>
                    </w:txbxContent>
                  </v:textbox>
                </v:shape>
                <v:shape id="Text Box 43" o:spid="_x0000_s1032" type="#_x0000_t202" style="position:absolute;left:43048;top:5759;width:22233;height:57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" fillcolor="white [3201]" stroked="f" strokeweight=".5pt">
                  <v:textbox>
                    <w:txbxContent>
                      <w:p w14:paraId="469AE827" w14:textId="616F0966" w:rsidR="00162391" w:rsidRPr="00E70D9F" w:rsidRDefault="00E70D9F" w:rsidP="00E70D9F">
                        <w:pPr>
                          <w:spacing w:line="240" w:lineRule="auto"/>
                          <w:jc w:val="both"/>
                          <w:rPr>
                            <w:rFonts w:ascii="Montserrat SemiBold" w:eastAsia="Times New Roman" w:hAnsi="Montserrat SemiBold" w:cs="Courier New"/>
                            <w:color w:val="002060"/>
                            <w:szCs w:val="14"/>
                            <w:lang w:eastAsia="fr-FR"/>
                          </w:rPr>
                        </w:pPr>
                        <w:r w:rsidRPr="00E70D9F">
                          <w:rPr>
                            <w:rFonts w:ascii="Montserrat SemiBold" w:eastAsia="Times New Roman" w:hAnsi="Montserrat SemiBold" w:cs="Courier New"/>
                            <w:color w:val="002060"/>
                            <w:szCs w:val="14"/>
                            <w:lang w:eastAsia="fr-FR"/>
                          </w:rPr>
                          <w:t>A l’adresse email suivante :</w:t>
                        </w:r>
                      </w:p>
                      <w:p w14:paraId="7BC87F6B" w14:textId="0A2A780D" w:rsidR="00E70D9F" w:rsidRPr="00E70D9F" w:rsidRDefault="00E70D9F" w:rsidP="00E70D9F">
                        <w:pPr>
                          <w:spacing w:line="240" w:lineRule="auto"/>
                          <w:jc w:val="both"/>
                          <w:rPr>
                            <w:rFonts w:ascii="Montserrat SemiBold" w:eastAsia="Times New Roman" w:hAnsi="Montserrat SemiBold" w:cs="Courier New"/>
                            <w:color w:val="FF0000"/>
                            <w:szCs w:val="14"/>
                            <w:rtl/>
                            <w:lang w:eastAsia="fr-FR"/>
                          </w:rPr>
                        </w:pPr>
                        <w:r w:rsidRPr="00E70D9F">
                          <w:rPr>
                            <w:rFonts w:ascii="Montserrat SemiBold" w:eastAsia="Times New Roman" w:hAnsi="Montserrat SemiBold" w:cs="Courier New"/>
                            <w:color w:val="FF0000"/>
                            <w:szCs w:val="14"/>
                            <w:lang w:eastAsia="fr-FR"/>
                          </w:rPr>
                          <w:t>js.emsicontrole@gmail.com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Pr="008E28BF">
        <w:rPr>
          <w:rFonts w:asciiTheme="majorBidi" w:hAnsiTheme="majorBidi" w:cstheme="majorBidi"/>
          <w:sz w:val="24"/>
          <w:szCs w:val="24"/>
        </w:rPr>
        <w:t>Une fois vous terminez, formalisez le travail réalisé dans un compte rendu dont vous présentez la quasi-totalité des tâches effectué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7F437EA7" w14:textId="059AE987" w:rsidR="00D67ED7" w:rsidRPr="00D43000" w:rsidRDefault="00D67ED7" w:rsidP="008E28BF">
      <w:pPr>
        <w:jc w:val="both"/>
      </w:pPr>
    </w:p>
    <w:sectPr w:rsidR="00D67ED7" w:rsidRPr="00D43000" w:rsidSect="00561692">
      <w:headerReference w:type="default" r:id="rId19"/>
      <w:pgSz w:w="11906" w:h="16838"/>
      <w:pgMar w:top="108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89F0C" w14:textId="77777777" w:rsidR="006130CE" w:rsidRDefault="006130CE" w:rsidP="00561692">
      <w:pPr>
        <w:spacing w:after="0" w:line="240" w:lineRule="auto"/>
      </w:pPr>
      <w:r>
        <w:separator/>
      </w:r>
    </w:p>
  </w:endnote>
  <w:endnote w:type="continuationSeparator" w:id="0">
    <w:p w14:paraId="2184D956" w14:textId="77777777" w:rsidR="006130CE" w:rsidRDefault="006130CE" w:rsidP="005616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SemiBold">
    <w:panose1 w:val="00000700000000000000"/>
    <w:charset w:val="00"/>
    <w:family w:val="auto"/>
    <w:pitch w:val="variable"/>
    <w:sig w:usb0="2000020F" w:usb1="00000003" w:usb2="00000000" w:usb3="00000000" w:csb0="000001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23A6D" w14:textId="77777777" w:rsidR="006130CE" w:rsidRDefault="006130CE" w:rsidP="00561692">
      <w:pPr>
        <w:spacing w:after="0" w:line="240" w:lineRule="auto"/>
      </w:pPr>
      <w:r>
        <w:separator/>
      </w:r>
    </w:p>
  </w:footnote>
  <w:footnote w:type="continuationSeparator" w:id="0">
    <w:p w14:paraId="11700CC6" w14:textId="77777777" w:rsidR="006130CE" w:rsidRDefault="006130CE" w:rsidP="005616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D72FE" w14:textId="7A942FB0" w:rsidR="00561692" w:rsidRDefault="00561692">
    <w:pPr>
      <w:pStyle w:val="En-tte"/>
    </w:pPr>
    <w:r w:rsidRPr="00561692">
      <w:rPr>
        <w:noProof/>
      </w:rPr>
      <w:drawing>
        <wp:anchor distT="0" distB="0" distL="114300" distR="114300" simplePos="0" relativeHeight="251660288" behindDoc="0" locked="0" layoutInCell="1" allowOverlap="1" wp14:anchorId="18227767" wp14:editId="12620DB3">
          <wp:simplePos x="0" y="0"/>
          <wp:positionH relativeFrom="column">
            <wp:posOffset>5844540</wp:posOffset>
          </wp:positionH>
          <wp:positionV relativeFrom="paragraph">
            <wp:posOffset>-227965</wp:posOffset>
          </wp:positionV>
          <wp:extent cx="481330" cy="387350"/>
          <wp:effectExtent l="57150" t="19050" r="33020" b="88900"/>
          <wp:wrapSquare wrapText="bothSides"/>
          <wp:docPr id="17" name="Picture 17">
            <a:extLst xmlns:a="http://schemas.openxmlformats.org/drawingml/2006/main">
              <a:ext uri="{FF2B5EF4-FFF2-40B4-BE49-F238E27FC236}">
                <a16:creationId xmlns:a16="http://schemas.microsoft.com/office/drawing/2014/main" id="{A631A040-0550-46CF-9D86-D0F00731789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5">
                    <a:extLst>
                      <a:ext uri="{FF2B5EF4-FFF2-40B4-BE49-F238E27FC236}">
                        <a16:creationId xmlns:a16="http://schemas.microsoft.com/office/drawing/2014/main" id="{A631A040-0550-46CF-9D86-D0F00731789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20000" contrast="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1330" cy="387350"/>
                  </a:xfrm>
                  <a:prstGeom prst="rect">
                    <a:avLst/>
                  </a:prstGeom>
                  <a:effectLst>
                    <a:outerShdw blurRad="50800" dist="38100" dir="5400000" algn="t" rotWithShape="0">
                      <a:prstClr val="black">
                        <a:alpha val="40000"/>
                      </a:prstClr>
                    </a:outerShdw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61692">
      <w:rPr>
        <w:noProof/>
      </w:rPr>
      <w:drawing>
        <wp:anchor distT="0" distB="0" distL="114300" distR="114300" simplePos="0" relativeHeight="251659264" behindDoc="0" locked="0" layoutInCell="1" allowOverlap="1" wp14:anchorId="545B2027" wp14:editId="77A6C20B">
          <wp:simplePos x="0" y="0"/>
          <wp:positionH relativeFrom="column">
            <wp:posOffset>106680</wp:posOffset>
          </wp:positionH>
          <wp:positionV relativeFrom="paragraph">
            <wp:posOffset>-167640</wp:posOffset>
          </wp:positionV>
          <wp:extent cx="1508760" cy="327025"/>
          <wp:effectExtent l="0" t="0" r="0" b="0"/>
          <wp:wrapNone/>
          <wp:docPr id="18" name="Picture 6">
            <a:extLst xmlns:a="http://schemas.openxmlformats.org/drawingml/2006/main">
              <a:ext uri="{FF2B5EF4-FFF2-40B4-BE49-F238E27FC236}">
                <a16:creationId xmlns:a16="http://schemas.microsoft.com/office/drawing/2014/main" id="{F8B9EBDF-0900-4867-8B62-E725EBC432F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>
                    <a:extLst>
                      <a:ext uri="{FF2B5EF4-FFF2-40B4-BE49-F238E27FC236}">
                        <a16:creationId xmlns:a16="http://schemas.microsoft.com/office/drawing/2014/main" id="{F8B9EBDF-0900-4867-8B62-E725EBC432F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760" cy="327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00F29"/>
    <w:multiLevelType w:val="hybridMultilevel"/>
    <w:tmpl w:val="B4E2FAA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C837E7"/>
    <w:multiLevelType w:val="hybridMultilevel"/>
    <w:tmpl w:val="D0FCEF16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CC40AB"/>
    <w:multiLevelType w:val="multilevel"/>
    <w:tmpl w:val="F04E6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1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0863A2"/>
    <w:multiLevelType w:val="hybridMultilevel"/>
    <w:tmpl w:val="0ACC805E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263FF7"/>
    <w:multiLevelType w:val="hybridMultilevel"/>
    <w:tmpl w:val="5A469864"/>
    <w:lvl w:ilvl="0" w:tplc="C076E0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936EB9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3AA64CC"/>
    <w:multiLevelType w:val="hybridMultilevel"/>
    <w:tmpl w:val="49383E10"/>
    <w:lvl w:ilvl="0" w:tplc="040C0005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76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48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208" w:hanging="360"/>
      </w:pPr>
      <w:rPr>
        <w:rFonts w:ascii="Wingdings" w:hAnsi="Wingdings" w:hint="default"/>
      </w:rPr>
    </w:lvl>
  </w:abstractNum>
  <w:abstractNum w:abstractNumId="7" w15:restartNumberingAfterBreak="0">
    <w:nsid w:val="614436FB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6DE001E"/>
    <w:multiLevelType w:val="hybridMultilevel"/>
    <w:tmpl w:val="50FEB51C"/>
    <w:lvl w:ilvl="0" w:tplc="040C000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76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748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8208" w:hanging="360"/>
      </w:pPr>
      <w:rPr>
        <w:rFonts w:ascii="Wingdings" w:hAnsi="Wingdings" w:hint="default"/>
      </w:rPr>
    </w:lvl>
  </w:abstractNum>
  <w:num w:numId="1" w16cid:durableId="1271233380">
    <w:abstractNumId w:val="5"/>
  </w:num>
  <w:num w:numId="2" w16cid:durableId="1384408479">
    <w:abstractNumId w:val="2"/>
  </w:num>
  <w:num w:numId="3" w16cid:durableId="1099064981">
    <w:abstractNumId w:val="7"/>
  </w:num>
  <w:num w:numId="4" w16cid:durableId="910627025">
    <w:abstractNumId w:val="8"/>
  </w:num>
  <w:num w:numId="5" w16cid:durableId="1189947809">
    <w:abstractNumId w:val="6"/>
  </w:num>
  <w:num w:numId="6" w16cid:durableId="462508265">
    <w:abstractNumId w:val="0"/>
  </w:num>
  <w:num w:numId="7" w16cid:durableId="1457677890">
    <w:abstractNumId w:val="3"/>
  </w:num>
  <w:num w:numId="8" w16cid:durableId="590545759">
    <w:abstractNumId w:val="1"/>
  </w:num>
  <w:num w:numId="9" w16cid:durableId="77413277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xMDQwNjExNbUwMLBU0lEKTi0uzszPAykwrAUAQIGgqywAAAA="/>
  </w:docVars>
  <w:rsids>
    <w:rsidRoot w:val="00231EDB"/>
    <w:rsid w:val="00005F63"/>
    <w:rsid w:val="0000798C"/>
    <w:rsid w:val="000157F5"/>
    <w:rsid w:val="00017271"/>
    <w:rsid w:val="00017DF3"/>
    <w:rsid w:val="000232B5"/>
    <w:rsid w:val="00042CCE"/>
    <w:rsid w:val="00044298"/>
    <w:rsid w:val="00052E01"/>
    <w:rsid w:val="00060740"/>
    <w:rsid w:val="00071F64"/>
    <w:rsid w:val="000935D0"/>
    <w:rsid w:val="0009389E"/>
    <w:rsid w:val="00093F14"/>
    <w:rsid w:val="000C0430"/>
    <w:rsid w:val="000C5CE0"/>
    <w:rsid w:val="00103A89"/>
    <w:rsid w:val="00123241"/>
    <w:rsid w:val="001253CF"/>
    <w:rsid w:val="001262DA"/>
    <w:rsid w:val="0015344B"/>
    <w:rsid w:val="00162391"/>
    <w:rsid w:val="00163D3C"/>
    <w:rsid w:val="0018270C"/>
    <w:rsid w:val="0018691C"/>
    <w:rsid w:val="00186CA5"/>
    <w:rsid w:val="001A22AC"/>
    <w:rsid w:val="001C063D"/>
    <w:rsid w:val="0022251E"/>
    <w:rsid w:val="00231EDB"/>
    <w:rsid w:val="00234D5E"/>
    <w:rsid w:val="002508F7"/>
    <w:rsid w:val="00255053"/>
    <w:rsid w:val="002607DC"/>
    <w:rsid w:val="0026659E"/>
    <w:rsid w:val="00266EAC"/>
    <w:rsid w:val="00287DD4"/>
    <w:rsid w:val="002A55FB"/>
    <w:rsid w:val="002D16E7"/>
    <w:rsid w:val="002D32A4"/>
    <w:rsid w:val="002E1E25"/>
    <w:rsid w:val="002E5F8C"/>
    <w:rsid w:val="00300A17"/>
    <w:rsid w:val="00324FA4"/>
    <w:rsid w:val="003275B7"/>
    <w:rsid w:val="00337153"/>
    <w:rsid w:val="003717FC"/>
    <w:rsid w:val="00376F55"/>
    <w:rsid w:val="00380BA8"/>
    <w:rsid w:val="00386041"/>
    <w:rsid w:val="00394935"/>
    <w:rsid w:val="00397C65"/>
    <w:rsid w:val="00415B29"/>
    <w:rsid w:val="00437484"/>
    <w:rsid w:val="00460DC2"/>
    <w:rsid w:val="00461E2A"/>
    <w:rsid w:val="00472800"/>
    <w:rsid w:val="00476A2C"/>
    <w:rsid w:val="0049098D"/>
    <w:rsid w:val="00495F60"/>
    <w:rsid w:val="004A559D"/>
    <w:rsid w:val="004A68E9"/>
    <w:rsid w:val="004B493A"/>
    <w:rsid w:val="004C4223"/>
    <w:rsid w:val="004D3DA8"/>
    <w:rsid w:val="004E1485"/>
    <w:rsid w:val="004E2067"/>
    <w:rsid w:val="004F793E"/>
    <w:rsid w:val="005139DC"/>
    <w:rsid w:val="00516809"/>
    <w:rsid w:val="0052165B"/>
    <w:rsid w:val="00526251"/>
    <w:rsid w:val="00531A2E"/>
    <w:rsid w:val="0054015C"/>
    <w:rsid w:val="00561692"/>
    <w:rsid w:val="0059173A"/>
    <w:rsid w:val="005B4827"/>
    <w:rsid w:val="005E1D55"/>
    <w:rsid w:val="005E537D"/>
    <w:rsid w:val="005F7526"/>
    <w:rsid w:val="006130CE"/>
    <w:rsid w:val="00633186"/>
    <w:rsid w:val="006615C6"/>
    <w:rsid w:val="006A0C6F"/>
    <w:rsid w:val="006F2E9C"/>
    <w:rsid w:val="00702F34"/>
    <w:rsid w:val="00717E27"/>
    <w:rsid w:val="00740EF8"/>
    <w:rsid w:val="00754A67"/>
    <w:rsid w:val="007560F0"/>
    <w:rsid w:val="00767772"/>
    <w:rsid w:val="00772809"/>
    <w:rsid w:val="00772EA6"/>
    <w:rsid w:val="007902E4"/>
    <w:rsid w:val="007934FF"/>
    <w:rsid w:val="007B167A"/>
    <w:rsid w:val="007C0E24"/>
    <w:rsid w:val="00805DC2"/>
    <w:rsid w:val="008164CA"/>
    <w:rsid w:val="00842D09"/>
    <w:rsid w:val="008656D9"/>
    <w:rsid w:val="008977BC"/>
    <w:rsid w:val="008D0E50"/>
    <w:rsid w:val="008E28BF"/>
    <w:rsid w:val="008F6C05"/>
    <w:rsid w:val="00900B67"/>
    <w:rsid w:val="00914E06"/>
    <w:rsid w:val="00932BF1"/>
    <w:rsid w:val="009D37DE"/>
    <w:rsid w:val="009D673D"/>
    <w:rsid w:val="009F6DB4"/>
    <w:rsid w:val="00A019CA"/>
    <w:rsid w:val="00A01AD6"/>
    <w:rsid w:val="00A43E4F"/>
    <w:rsid w:val="00A8539E"/>
    <w:rsid w:val="00AB0C50"/>
    <w:rsid w:val="00AB54A2"/>
    <w:rsid w:val="00AC351C"/>
    <w:rsid w:val="00AC7658"/>
    <w:rsid w:val="00B24C95"/>
    <w:rsid w:val="00B3530E"/>
    <w:rsid w:val="00B83C12"/>
    <w:rsid w:val="00B90814"/>
    <w:rsid w:val="00BB5E77"/>
    <w:rsid w:val="00BC17DA"/>
    <w:rsid w:val="00BF6319"/>
    <w:rsid w:val="00C04916"/>
    <w:rsid w:val="00C26FFB"/>
    <w:rsid w:val="00C35DB1"/>
    <w:rsid w:val="00C4086C"/>
    <w:rsid w:val="00C440C8"/>
    <w:rsid w:val="00C63629"/>
    <w:rsid w:val="00C7422D"/>
    <w:rsid w:val="00C836BF"/>
    <w:rsid w:val="00C9553E"/>
    <w:rsid w:val="00CB1F54"/>
    <w:rsid w:val="00CC10C6"/>
    <w:rsid w:val="00CC7C0D"/>
    <w:rsid w:val="00CD3537"/>
    <w:rsid w:val="00CE511F"/>
    <w:rsid w:val="00D03B37"/>
    <w:rsid w:val="00D105EE"/>
    <w:rsid w:val="00D269F5"/>
    <w:rsid w:val="00D43000"/>
    <w:rsid w:val="00D52A9D"/>
    <w:rsid w:val="00D67ED7"/>
    <w:rsid w:val="00D96493"/>
    <w:rsid w:val="00DC49BE"/>
    <w:rsid w:val="00E10916"/>
    <w:rsid w:val="00E17E62"/>
    <w:rsid w:val="00E217A3"/>
    <w:rsid w:val="00E33F09"/>
    <w:rsid w:val="00E47979"/>
    <w:rsid w:val="00E54F24"/>
    <w:rsid w:val="00E70D9F"/>
    <w:rsid w:val="00E75E82"/>
    <w:rsid w:val="00E85B20"/>
    <w:rsid w:val="00E92635"/>
    <w:rsid w:val="00EE29B6"/>
    <w:rsid w:val="00EE2B4A"/>
    <w:rsid w:val="00EE657C"/>
    <w:rsid w:val="00F62439"/>
    <w:rsid w:val="00F77753"/>
    <w:rsid w:val="00F97A03"/>
    <w:rsid w:val="00FC09F9"/>
    <w:rsid w:val="00FD6190"/>
    <w:rsid w:val="00FE57F2"/>
    <w:rsid w:val="00FE65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BBBFE"/>
  <w15:chartTrackingRefBased/>
  <w15:docId w15:val="{DCAFDF25-5A6F-4CDF-B25C-21533BB29D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5616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61692"/>
  </w:style>
  <w:style w:type="paragraph" w:styleId="Pieddepage">
    <w:name w:val="footer"/>
    <w:basedOn w:val="Normal"/>
    <w:link w:val="PieddepageCar"/>
    <w:uiPriority w:val="99"/>
    <w:unhideWhenUsed/>
    <w:rsid w:val="005616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61692"/>
  </w:style>
  <w:style w:type="table" w:styleId="Grilledutableau">
    <w:name w:val="Table Grid"/>
    <w:basedOn w:val="TableauNormal"/>
    <w:uiPriority w:val="39"/>
    <w:rsid w:val="00300A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D105EE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D105EE"/>
    <w:rPr>
      <w:color w:val="605E5C"/>
      <w:shd w:val="clear" w:color="auto" w:fill="E1DFDD"/>
    </w:rPr>
  </w:style>
  <w:style w:type="character" w:styleId="Lienhypertextesuivivisit">
    <w:name w:val="FollowedHyperlink"/>
    <w:basedOn w:val="Policepardfaut"/>
    <w:uiPriority w:val="99"/>
    <w:semiHidden/>
    <w:unhideWhenUsed/>
    <w:rsid w:val="0018270C"/>
    <w:rPr>
      <w:color w:val="954F72" w:themeColor="followedHyperlink"/>
      <w:u w:val="single"/>
    </w:rPr>
  </w:style>
  <w:style w:type="paragraph" w:styleId="Paragraphedeliste">
    <w:name w:val="List Paragraph"/>
    <w:basedOn w:val="Normal"/>
    <w:uiPriority w:val="34"/>
    <w:qFormat/>
    <w:rsid w:val="00D269F5"/>
    <w:pPr>
      <w:ind w:left="720"/>
      <w:contextualSpacing/>
    </w:pPr>
  </w:style>
  <w:style w:type="paragraph" w:styleId="Lgende">
    <w:name w:val="caption"/>
    <w:basedOn w:val="Normal"/>
    <w:next w:val="Normal"/>
    <w:uiPriority w:val="35"/>
    <w:unhideWhenUsed/>
    <w:qFormat/>
    <w:rsid w:val="00C440C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lev">
    <w:name w:val="Strong"/>
    <w:basedOn w:val="Policepardfaut"/>
    <w:uiPriority w:val="22"/>
    <w:qFormat/>
    <w:rsid w:val="002A55FB"/>
    <w:rPr>
      <w:b/>
      <w:bCs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1623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162391"/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y2iqfc">
    <w:name w:val="y2iqfc"/>
    <w:basedOn w:val="Policepardfaut"/>
    <w:rsid w:val="001623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624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image" Target="media/image4.gif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gif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www.javascripttutorial.net/javascript-dom/javascript-form-validation/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mdbootstrap.com/docs/standard/extended/login/" TargetMode="External"/><Relationship Id="rId14" Type="http://schemas.openxmlformats.org/officeDocument/2006/relationships/hyperlink" Target="https://www.youtube.com/watch?v=3PHXvlpOkf4&amp;t=8202s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0.png"/><Relationship Id="rId2" Type="http://schemas.microsoft.com/office/2007/relationships/hdphoto" Target="media/hdphoto1.wdp"/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364A45-BB40-4464-AF46-6F9FEFBE1C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3</TotalTime>
  <Pages>3</Pages>
  <Words>562</Words>
  <Characters>3092</Characters>
  <Application>Microsoft Office Word</Application>
  <DocSecurity>2</DocSecurity>
  <Lines>25</Lines>
  <Paragraphs>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AMEKSA</dc:creator>
  <cp:keywords/>
  <dc:description/>
  <cp:lastModifiedBy>Mohammed AMEKSA</cp:lastModifiedBy>
  <cp:revision>114</cp:revision>
  <cp:lastPrinted>2021-11-27T22:08:00Z</cp:lastPrinted>
  <dcterms:created xsi:type="dcterms:W3CDTF">2021-11-18T21:57:00Z</dcterms:created>
  <dcterms:modified xsi:type="dcterms:W3CDTF">2022-12-14T15:47:00Z</dcterms:modified>
</cp:coreProperties>
</file>